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42A82" w14:textId="12BEBD89" w:rsidR="00030B2A" w:rsidRDefault="00030B2A" w:rsidP="00E80DEE">
      <w:pPr>
        <w:wordWrap/>
        <w:autoSpaceDE/>
        <w:autoSpaceDN/>
        <w:spacing w:line="276" w:lineRule="auto"/>
        <w:jc w:val="left"/>
        <w:rPr>
          <w:rFonts w:eastAsia="굴림" w:cs="Times New Roman"/>
          <w:b/>
          <w:kern w:val="0"/>
        </w:rPr>
      </w:pPr>
      <w:r w:rsidRPr="007F2874">
        <w:rPr>
          <w:rFonts w:eastAsia="굴림" w:cs="Times New Roman"/>
          <w:b/>
          <w:kern w:val="0"/>
        </w:rPr>
        <w:t>Supplementary materials</w:t>
      </w:r>
    </w:p>
    <w:p w14:paraId="4050BCE2" w14:textId="77777777" w:rsidR="007F2874" w:rsidRDefault="007F2874" w:rsidP="00E80DEE">
      <w:pPr>
        <w:wordWrap/>
        <w:autoSpaceDE/>
        <w:autoSpaceDN/>
        <w:spacing w:line="276" w:lineRule="auto"/>
        <w:jc w:val="left"/>
        <w:rPr>
          <w:rFonts w:eastAsia="굴림" w:cs="Times New Roman"/>
          <w:b/>
          <w:kern w:val="0"/>
        </w:rPr>
      </w:pPr>
    </w:p>
    <w:p w14:paraId="435EA7F0" w14:textId="77777777" w:rsidR="008305EC" w:rsidRPr="007F2874" w:rsidRDefault="008305EC" w:rsidP="00E80DEE">
      <w:pPr>
        <w:spacing w:line="276" w:lineRule="auto"/>
        <w:rPr>
          <w:rFonts w:eastAsia="굴림" w:cs="Times New Roman"/>
        </w:rPr>
      </w:pPr>
      <w:r w:rsidRPr="007F2874">
        <w:rPr>
          <w:rFonts w:eastAsia="굴림" w:cs="Times New Roman"/>
          <w:b/>
          <w:bCs/>
        </w:rPr>
        <w:t>Supplementary Figure 1.</w:t>
      </w:r>
      <w:r w:rsidRPr="007F2874">
        <w:rPr>
          <w:rFonts w:eastAsia="굴림" w:cs="Times New Roman"/>
        </w:rPr>
        <w:t xml:space="preserve"> Flow diagram</w:t>
      </w:r>
    </w:p>
    <w:p w14:paraId="530F14E4" w14:textId="52B73734" w:rsidR="007F2874" w:rsidRDefault="009E4D62" w:rsidP="00D47CAC">
      <w:pPr>
        <w:spacing w:after="160" w:line="276" w:lineRule="auto"/>
        <w:rPr>
          <w:rFonts w:eastAsia="굴림" w:cs="Times New Roman"/>
          <w:bCs/>
          <w:kern w:val="0"/>
        </w:rPr>
      </w:pPr>
      <w:r w:rsidRPr="002C6E2F">
        <w:rPr>
          <w:rFonts w:cs="Times New Roman" w:hint="eastAsia"/>
          <w:b/>
          <w:bCs/>
        </w:rPr>
        <w:t xml:space="preserve">Supplementary Figure </w:t>
      </w:r>
      <w:r>
        <w:rPr>
          <w:rFonts w:cs="Times New Roman" w:hint="eastAsia"/>
          <w:b/>
          <w:bCs/>
        </w:rPr>
        <w:t>2</w:t>
      </w:r>
      <w:r w:rsidRPr="002C6E2F">
        <w:rPr>
          <w:rFonts w:cs="Times New Roman" w:hint="eastAsia"/>
          <w:b/>
          <w:bCs/>
        </w:rPr>
        <w:t>.</w:t>
      </w:r>
      <w:r>
        <w:rPr>
          <w:rFonts w:cs="Times New Roman" w:hint="eastAsia"/>
        </w:rPr>
        <w:t xml:space="preserve"> </w:t>
      </w:r>
      <w:r w:rsidRPr="00E236D0">
        <w:rPr>
          <w:rFonts w:cs="Times New Roman"/>
        </w:rPr>
        <w:t>Association between relative grip strength and metabolic risk indicators across age groups</w:t>
      </w:r>
      <w:r w:rsidR="007F2874">
        <w:rPr>
          <w:rFonts w:eastAsia="굴림" w:cs="Times New Roman"/>
          <w:bCs/>
          <w:kern w:val="0"/>
        </w:rPr>
        <w:br w:type="page"/>
      </w:r>
    </w:p>
    <w:p w14:paraId="168180A7" w14:textId="730D4813" w:rsidR="004A6BFA" w:rsidRDefault="004A6BFA" w:rsidP="00E80DEE">
      <w:pPr>
        <w:spacing w:after="160" w:line="276" w:lineRule="auto"/>
        <w:rPr>
          <w:rFonts w:cs="Times New Roman"/>
        </w:rPr>
      </w:pPr>
      <w:r>
        <w:rPr>
          <w:rFonts w:cs="Times New Roman" w:hint="eastAsia"/>
          <w:b/>
          <w:bCs/>
        </w:rPr>
        <w:lastRenderedPageBreak/>
        <w:t>Supplementary Figure</w:t>
      </w:r>
      <w:r w:rsidR="009625E5">
        <w:rPr>
          <w:rFonts w:cs="Times New Roman" w:hint="eastAsia"/>
          <w:b/>
          <w:bCs/>
        </w:rPr>
        <w:t xml:space="preserve"> </w:t>
      </w:r>
      <w:r>
        <w:rPr>
          <w:rFonts w:cs="Times New Roman" w:hint="eastAsia"/>
          <w:b/>
          <w:bCs/>
        </w:rPr>
        <w:t>1.</w:t>
      </w:r>
      <w:r>
        <w:rPr>
          <w:rFonts w:cs="Times New Roman" w:hint="eastAsia"/>
        </w:rPr>
        <w:t xml:space="preserve"> F</w:t>
      </w:r>
      <w:r>
        <w:rPr>
          <w:rFonts w:cs="Times New Roman"/>
        </w:rPr>
        <w:t>l</w:t>
      </w:r>
      <w:r>
        <w:rPr>
          <w:rFonts w:cs="Times New Roman" w:hint="eastAsia"/>
        </w:rPr>
        <w:t>ow diagram</w:t>
      </w:r>
    </w:p>
    <w:p w14:paraId="6BF9F2E0" w14:textId="1F37EFF4" w:rsidR="004A6BFA" w:rsidRDefault="00AA26B5" w:rsidP="00E80DEE">
      <w:pPr>
        <w:spacing w:after="160" w:line="276" w:lineRule="auto"/>
        <w:rPr>
          <w:rFonts w:cs="Times New Roman"/>
        </w:rPr>
      </w:pPr>
      <w:r>
        <w:rPr>
          <w:noProof/>
        </w:rPr>
        <w:drawing>
          <wp:inline distT="0" distB="0" distL="0" distR="0" wp14:anchorId="3FFD36D0" wp14:editId="5FAFAC36">
            <wp:extent cx="5727700" cy="3343910"/>
            <wp:effectExtent l="0" t="0" r="6350" b="8890"/>
            <wp:docPr id="74763519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6351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44F00" w14:textId="69322453" w:rsidR="0083193D" w:rsidRDefault="0083193D" w:rsidP="00E80DEE">
      <w:pPr>
        <w:widowControl/>
        <w:wordWrap/>
        <w:autoSpaceDE/>
        <w:autoSpaceDN/>
        <w:spacing w:line="276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15592F8F" w14:textId="77777777" w:rsidR="00E236D0" w:rsidRDefault="002C6E2F" w:rsidP="00E80DEE">
      <w:pPr>
        <w:spacing w:after="160" w:line="276" w:lineRule="auto"/>
        <w:rPr>
          <w:rFonts w:cs="Times New Roman"/>
        </w:rPr>
      </w:pPr>
      <w:r w:rsidRPr="002C6E2F">
        <w:rPr>
          <w:rFonts w:cs="Times New Roman" w:hint="eastAsia"/>
          <w:b/>
          <w:bCs/>
        </w:rPr>
        <w:lastRenderedPageBreak/>
        <w:t xml:space="preserve">Supplementary Figure </w:t>
      </w:r>
      <w:r w:rsidR="001B14CF">
        <w:rPr>
          <w:rFonts w:cs="Times New Roman" w:hint="eastAsia"/>
          <w:b/>
          <w:bCs/>
        </w:rPr>
        <w:t>2</w:t>
      </w:r>
      <w:r w:rsidRPr="002C6E2F">
        <w:rPr>
          <w:rFonts w:cs="Times New Roman" w:hint="eastAsia"/>
          <w:b/>
          <w:bCs/>
        </w:rPr>
        <w:t>.</w:t>
      </w:r>
      <w:r>
        <w:rPr>
          <w:rFonts w:cs="Times New Roman" w:hint="eastAsia"/>
        </w:rPr>
        <w:t xml:space="preserve"> </w:t>
      </w:r>
      <w:r w:rsidR="00E236D0" w:rsidRPr="00E236D0">
        <w:rPr>
          <w:rFonts w:cs="Times New Roman"/>
        </w:rPr>
        <w:t>Association between relative grip strength and metabolic risk indicators across age groups</w:t>
      </w:r>
    </w:p>
    <w:p w14:paraId="2C921135" w14:textId="79806110" w:rsidR="002C6E2F" w:rsidRPr="0083193D" w:rsidRDefault="002C6E2F" w:rsidP="00E80DEE">
      <w:pPr>
        <w:spacing w:after="160" w:line="276" w:lineRule="auto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758E626E" wp14:editId="2A6ACD22">
            <wp:extent cx="5399405" cy="4140009"/>
            <wp:effectExtent l="0" t="0" r="0" b="0"/>
            <wp:docPr id="1467751118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14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C6E2F" w:rsidRPr="0083193D" w:rsidSect="007F2874">
      <w:footerReference w:type="default" r:id="rId10"/>
      <w:type w:val="continuous"/>
      <w:pgSz w:w="11900" w:h="16840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1BD8A" w14:textId="77777777" w:rsidR="006E70F0" w:rsidRDefault="006E70F0" w:rsidP="00596B75">
      <w:r>
        <w:separator/>
      </w:r>
    </w:p>
  </w:endnote>
  <w:endnote w:type="continuationSeparator" w:id="0">
    <w:p w14:paraId="7FC7FADA" w14:textId="77777777" w:rsidR="006E70F0" w:rsidRDefault="006E70F0" w:rsidP="00596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42915248"/>
      <w:docPartObj>
        <w:docPartGallery w:val="Page Numbers (Bottom of Page)"/>
        <w:docPartUnique/>
      </w:docPartObj>
    </w:sdtPr>
    <w:sdtContent>
      <w:p w14:paraId="25068894" w14:textId="129E7760" w:rsidR="00F5019F" w:rsidRDefault="00F5019F" w:rsidP="00DE4FD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22684">
          <w:rPr>
            <w:noProof/>
            <w:lang w:val="ko-KR"/>
          </w:rPr>
          <w:t>1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6D8C4" w14:textId="77777777" w:rsidR="006E70F0" w:rsidRDefault="006E70F0" w:rsidP="00596B75">
      <w:r>
        <w:separator/>
      </w:r>
    </w:p>
  </w:footnote>
  <w:footnote w:type="continuationSeparator" w:id="0">
    <w:p w14:paraId="628E230B" w14:textId="77777777" w:rsidR="006E70F0" w:rsidRDefault="006E70F0" w:rsidP="00596B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B031FD"/>
    <w:multiLevelType w:val="hybridMultilevel"/>
    <w:tmpl w:val="1F9C084A"/>
    <w:lvl w:ilvl="0" w:tplc="41C697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33A9108" w:tentative="1">
      <w:start w:val="1"/>
      <w:numFmt w:val="lowerLetter"/>
      <w:lvlText w:val="%2."/>
      <w:lvlJc w:val="left"/>
      <w:pPr>
        <w:ind w:left="1440" w:hanging="360"/>
      </w:pPr>
    </w:lvl>
    <w:lvl w:ilvl="2" w:tplc="4D701176" w:tentative="1">
      <w:start w:val="1"/>
      <w:numFmt w:val="lowerRoman"/>
      <w:lvlText w:val="%3."/>
      <w:lvlJc w:val="right"/>
      <w:pPr>
        <w:ind w:left="2160" w:hanging="180"/>
      </w:pPr>
    </w:lvl>
    <w:lvl w:ilvl="3" w:tplc="1988CECE" w:tentative="1">
      <w:start w:val="1"/>
      <w:numFmt w:val="decimal"/>
      <w:lvlText w:val="%4."/>
      <w:lvlJc w:val="left"/>
      <w:pPr>
        <w:ind w:left="2880" w:hanging="360"/>
      </w:pPr>
    </w:lvl>
    <w:lvl w:ilvl="4" w:tplc="2A72AF40" w:tentative="1">
      <w:start w:val="1"/>
      <w:numFmt w:val="lowerLetter"/>
      <w:lvlText w:val="%5."/>
      <w:lvlJc w:val="left"/>
      <w:pPr>
        <w:ind w:left="3600" w:hanging="360"/>
      </w:pPr>
    </w:lvl>
    <w:lvl w:ilvl="5" w:tplc="98F8C77A" w:tentative="1">
      <w:start w:val="1"/>
      <w:numFmt w:val="lowerRoman"/>
      <w:lvlText w:val="%6."/>
      <w:lvlJc w:val="right"/>
      <w:pPr>
        <w:ind w:left="4320" w:hanging="180"/>
      </w:pPr>
    </w:lvl>
    <w:lvl w:ilvl="6" w:tplc="3D58E7C8" w:tentative="1">
      <w:start w:val="1"/>
      <w:numFmt w:val="decimal"/>
      <w:lvlText w:val="%7."/>
      <w:lvlJc w:val="left"/>
      <w:pPr>
        <w:ind w:left="5040" w:hanging="360"/>
      </w:pPr>
    </w:lvl>
    <w:lvl w:ilvl="7" w:tplc="7D62B3F4" w:tentative="1">
      <w:start w:val="1"/>
      <w:numFmt w:val="lowerLetter"/>
      <w:lvlText w:val="%8."/>
      <w:lvlJc w:val="left"/>
      <w:pPr>
        <w:ind w:left="5760" w:hanging="360"/>
      </w:pPr>
    </w:lvl>
    <w:lvl w:ilvl="8" w:tplc="2946DD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BB646C"/>
    <w:multiLevelType w:val="hybridMultilevel"/>
    <w:tmpl w:val="A670963E"/>
    <w:lvl w:ilvl="0" w:tplc="48C621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029D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BA92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F206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2428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0EDB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02ED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745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EA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58F7530"/>
    <w:multiLevelType w:val="hybridMultilevel"/>
    <w:tmpl w:val="ABA2EF22"/>
    <w:lvl w:ilvl="0" w:tplc="AFAE4114">
      <w:start w:val="1"/>
      <w:numFmt w:val="decimal"/>
      <w:lvlText w:val="%1."/>
      <w:lvlJc w:val="left"/>
      <w:pPr>
        <w:ind w:left="760" w:hanging="360"/>
      </w:pPr>
      <w:rPr>
        <w:rFonts w:hint="default"/>
        <w:b/>
        <w:bCs w:val="0"/>
      </w:rPr>
    </w:lvl>
    <w:lvl w:ilvl="1" w:tplc="FB2C4E32" w:tentative="1">
      <w:start w:val="1"/>
      <w:numFmt w:val="upperLetter"/>
      <w:lvlText w:val="%2."/>
      <w:lvlJc w:val="left"/>
      <w:pPr>
        <w:ind w:left="1200" w:hanging="400"/>
      </w:pPr>
    </w:lvl>
    <w:lvl w:ilvl="2" w:tplc="46D84CC0" w:tentative="1">
      <w:start w:val="1"/>
      <w:numFmt w:val="lowerRoman"/>
      <w:lvlText w:val="%3."/>
      <w:lvlJc w:val="right"/>
      <w:pPr>
        <w:ind w:left="1600" w:hanging="400"/>
      </w:pPr>
    </w:lvl>
    <w:lvl w:ilvl="3" w:tplc="EA6CDE9C" w:tentative="1">
      <w:start w:val="1"/>
      <w:numFmt w:val="decimal"/>
      <w:lvlText w:val="%4."/>
      <w:lvlJc w:val="left"/>
      <w:pPr>
        <w:ind w:left="2000" w:hanging="400"/>
      </w:pPr>
    </w:lvl>
    <w:lvl w:ilvl="4" w:tplc="93DCCF30" w:tentative="1">
      <w:start w:val="1"/>
      <w:numFmt w:val="upperLetter"/>
      <w:lvlText w:val="%5."/>
      <w:lvlJc w:val="left"/>
      <w:pPr>
        <w:ind w:left="2400" w:hanging="400"/>
      </w:pPr>
    </w:lvl>
    <w:lvl w:ilvl="5" w:tplc="17F68220" w:tentative="1">
      <w:start w:val="1"/>
      <w:numFmt w:val="lowerRoman"/>
      <w:lvlText w:val="%6."/>
      <w:lvlJc w:val="right"/>
      <w:pPr>
        <w:ind w:left="2800" w:hanging="400"/>
      </w:pPr>
    </w:lvl>
    <w:lvl w:ilvl="6" w:tplc="953CB468" w:tentative="1">
      <w:start w:val="1"/>
      <w:numFmt w:val="decimal"/>
      <w:lvlText w:val="%7."/>
      <w:lvlJc w:val="left"/>
      <w:pPr>
        <w:ind w:left="3200" w:hanging="400"/>
      </w:pPr>
    </w:lvl>
    <w:lvl w:ilvl="7" w:tplc="AB767A1E" w:tentative="1">
      <w:start w:val="1"/>
      <w:numFmt w:val="upperLetter"/>
      <w:lvlText w:val="%8."/>
      <w:lvlJc w:val="left"/>
      <w:pPr>
        <w:ind w:left="3600" w:hanging="400"/>
      </w:pPr>
    </w:lvl>
    <w:lvl w:ilvl="8" w:tplc="434E793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6146BBB"/>
    <w:multiLevelType w:val="hybridMultilevel"/>
    <w:tmpl w:val="822A04C4"/>
    <w:lvl w:ilvl="0" w:tplc="9A72B7F2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580ACF4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F209E3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5F062F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258D7D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BDB6A7B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844A78D8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952C33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E9AA5B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FA31BA8"/>
    <w:multiLevelType w:val="hybridMultilevel"/>
    <w:tmpl w:val="44644732"/>
    <w:lvl w:ilvl="0" w:tplc="F7BA1C0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F5F8F0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7CE8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E07D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CA3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D8DD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BC08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AFB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46C2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8829318">
    <w:abstractNumId w:val="1"/>
  </w:num>
  <w:num w:numId="2" w16cid:durableId="1414204502">
    <w:abstractNumId w:val="0"/>
  </w:num>
  <w:num w:numId="3" w16cid:durableId="52042809">
    <w:abstractNumId w:val="2"/>
  </w:num>
  <w:num w:numId="4" w16cid:durableId="506600093">
    <w:abstractNumId w:val="3"/>
  </w:num>
  <w:num w:numId="5" w16cid:durableId="14330886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IztjAzNjUwNjZS0lEKTi0uzszPAykwqwUA50JD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565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a2ds2t4esswweefsqvtsa5xz092e22frvf&quot;&gt;My EndNote Library_Prostate&lt;record-ids&gt;&lt;item&gt;1&lt;/item&gt;&lt;item&gt;2&lt;/item&gt;&lt;item&gt;3&lt;/item&gt;&lt;item&gt;4&lt;/item&gt;&lt;item&gt;5&lt;/item&gt;&lt;item&gt;6&lt;/item&gt;&lt;item&gt;7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/record-ids&gt;&lt;/item&gt;&lt;/Libraries&gt;"/>
  </w:docVars>
  <w:rsids>
    <w:rsidRoot w:val="00765133"/>
    <w:rsid w:val="0000068E"/>
    <w:rsid w:val="00000CAD"/>
    <w:rsid w:val="00001DE4"/>
    <w:rsid w:val="00003615"/>
    <w:rsid w:val="00003ECB"/>
    <w:rsid w:val="00004007"/>
    <w:rsid w:val="00004A83"/>
    <w:rsid w:val="0000507D"/>
    <w:rsid w:val="000059CA"/>
    <w:rsid w:val="00005C9F"/>
    <w:rsid w:val="00006B4D"/>
    <w:rsid w:val="00007995"/>
    <w:rsid w:val="00010131"/>
    <w:rsid w:val="0001096B"/>
    <w:rsid w:val="00011960"/>
    <w:rsid w:val="00014825"/>
    <w:rsid w:val="00014A02"/>
    <w:rsid w:val="00015B12"/>
    <w:rsid w:val="000175D3"/>
    <w:rsid w:val="000178F2"/>
    <w:rsid w:val="00017E68"/>
    <w:rsid w:val="000238A4"/>
    <w:rsid w:val="00024D33"/>
    <w:rsid w:val="0002541F"/>
    <w:rsid w:val="00025F8C"/>
    <w:rsid w:val="0002736E"/>
    <w:rsid w:val="00030306"/>
    <w:rsid w:val="00030492"/>
    <w:rsid w:val="000308D0"/>
    <w:rsid w:val="00030B2A"/>
    <w:rsid w:val="00031DA7"/>
    <w:rsid w:val="000324FC"/>
    <w:rsid w:val="000331B5"/>
    <w:rsid w:val="0003504E"/>
    <w:rsid w:val="00036BE9"/>
    <w:rsid w:val="00037AF0"/>
    <w:rsid w:val="00037B62"/>
    <w:rsid w:val="00037D15"/>
    <w:rsid w:val="00040CCA"/>
    <w:rsid w:val="000411A0"/>
    <w:rsid w:val="00043135"/>
    <w:rsid w:val="0004364A"/>
    <w:rsid w:val="00043716"/>
    <w:rsid w:val="0004394C"/>
    <w:rsid w:val="0004442D"/>
    <w:rsid w:val="00044A02"/>
    <w:rsid w:val="00045336"/>
    <w:rsid w:val="00045891"/>
    <w:rsid w:val="00046CE8"/>
    <w:rsid w:val="00050F7A"/>
    <w:rsid w:val="00051478"/>
    <w:rsid w:val="00053773"/>
    <w:rsid w:val="00053946"/>
    <w:rsid w:val="00053C53"/>
    <w:rsid w:val="000545FC"/>
    <w:rsid w:val="0005517A"/>
    <w:rsid w:val="0005544B"/>
    <w:rsid w:val="00055898"/>
    <w:rsid w:val="0005665F"/>
    <w:rsid w:val="000569AB"/>
    <w:rsid w:val="00056A5D"/>
    <w:rsid w:val="00056D68"/>
    <w:rsid w:val="000570CD"/>
    <w:rsid w:val="0006193C"/>
    <w:rsid w:val="000622A4"/>
    <w:rsid w:val="00062619"/>
    <w:rsid w:val="000628C5"/>
    <w:rsid w:val="00063355"/>
    <w:rsid w:val="00063E30"/>
    <w:rsid w:val="0006484D"/>
    <w:rsid w:val="00064D5C"/>
    <w:rsid w:val="00065706"/>
    <w:rsid w:val="000663E2"/>
    <w:rsid w:val="00066767"/>
    <w:rsid w:val="00066F1E"/>
    <w:rsid w:val="00067CBE"/>
    <w:rsid w:val="00070094"/>
    <w:rsid w:val="00070BC5"/>
    <w:rsid w:val="00070C42"/>
    <w:rsid w:val="00070EA7"/>
    <w:rsid w:val="000712AB"/>
    <w:rsid w:val="00072474"/>
    <w:rsid w:val="00073F6A"/>
    <w:rsid w:val="00074BBD"/>
    <w:rsid w:val="00074FBB"/>
    <w:rsid w:val="00075199"/>
    <w:rsid w:val="000763D8"/>
    <w:rsid w:val="00076CCA"/>
    <w:rsid w:val="000778E7"/>
    <w:rsid w:val="00080405"/>
    <w:rsid w:val="00081EDB"/>
    <w:rsid w:val="00084079"/>
    <w:rsid w:val="000846EF"/>
    <w:rsid w:val="00085C6B"/>
    <w:rsid w:val="00086399"/>
    <w:rsid w:val="00087037"/>
    <w:rsid w:val="0009002B"/>
    <w:rsid w:val="000911A0"/>
    <w:rsid w:val="0009227A"/>
    <w:rsid w:val="000938FD"/>
    <w:rsid w:val="00093F5B"/>
    <w:rsid w:val="000952C0"/>
    <w:rsid w:val="0009537E"/>
    <w:rsid w:val="000957D0"/>
    <w:rsid w:val="00095B45"/>
    <w:rsid w:val="00097C2E"/>
    <w:rsid w:val="000A117A"/>
    <w:rsid w:val="000A123E"/>
    <w:rsid w:val="000A198E"/>
    <w:rsid w:val="000A1B75"/>
    <w:rsid w:val="000A2489"/>
    <w:rsid w:val="000A371B"/>
    <w:rsid w:val="000A427C"/>
    <w:rsid w:val="000A43C3"/>
    <w:rsid w:val="000A4909"/>
    <w:rsid w:val="000A53C9"/>
    <w:rsid w:val="000A681E"/>
    <w:rsid w:val="000A69C3"/>
    <w:rsid w:val="000A6AA6"/>
    <w:rsid w:val="000A6D37"/>
    <w:rsid w:val="000A713B"/>
    <w:rsid w:val="000A7864"/>
    <w:rsid w:val="000B0FDB"/>
    <w:rsid w:val="000B1464"/>
    <w:rsid w:val="000B1B89"/>
    <w:rsid w:val="000B2077"/>
    <w:rsid w:val="000B292F"/>
    <w:rsid w:val="000B41BD"/>
    <w:rsid w:val="000B5089"/>
    <w:rsid w:val="000B6FD6"/>
    <w:rsid w:val="000B75C5"/>
    <w:rsid w:val="000C17C4"/>
    <w:rsid w:val="000C1C59"/>
    <w:rsid w:val="000C3926"/>
    <w:rsid w:val="000C40E5"/>
    <w:rsid w:val="000C42F3"/>
    <w:rsid w:val="000C47F0"/>
    <w:rsid w:val="000C50B8"/>
    <w:rsid w:val="000C569B"/>
    <w:rsid w:val="000C5BD7"/>
    <w:rsid w:val="000C7583"/>
    <w:rsid w:val="000C7604"/>
    <w:rsid w:val="000D04F1"/>
    <w:rsid w:val="000D08BF"/>
    <w:rsid w:val="000D2F97"/>
    <w:rsid w:val="000D480A"/>
    <w:rsid w:val="000D4FFE"/>
    <w:rsid w:val="000D5C1D"/>
    <w:rsid w:val="000D5D72"/>
    <w:rsid w:val="000D638A"/>
    <w:rsid w:val="000D6D0C"/>
    <w:rsid w:val="000D6E20"/>
    <w:rsid w:val="000D6E7B"/>
    <w:rsid w:val="000D777E"/>
    <w:rsid w:val="000D7C54"/>
    <w:rsid w:val="000E0F55"/>
    <w:rsid w:val="000E1222"/>
    <w:rsid w:val="000E16FB"/>
    <w:rsid w:val="000E1CE3"/>
    <w:rsid w:val="000E21A5"/>
    <w:rsid w:val="000E407D"/>
    <w:rsid w:val="000E58C8"/>
    <w:rsid w:val="000E7305"/>
    <w:rsid w:val="000F1935"/>
    <w:rsid w:val="000F3026"/>
    <w:rsid w:val="000F49AE"/>
    <w:rsid w:val="000F4F71"/>
    <w:rsid w:val="000F4FBA"/>
    <w:rsid w:val="000F66FC"/>
    <w:rsid w:val="000F76C7"/>
    <w:rsid w:val="0010067A"/>
    <w:rsid w:val="00101E7C"/>
    <w:rsid w:val="00102B53"/>
    <w:rsid w:val="00102FC8"/>
    <w:rsid w:val="00103878"/>
    <w:rsid w:val="001038EF"/>
    <w:rsid w:val="00103D98"/>
    <w:rsid w:val="00104306"/>
    <w:rsid w:val="00104440"/>
    <w:rsid w:val="0010495C"/>
    <w:rsid w:val="001052F7"/>
    <w:rsid w:val="0010575C"/>
    <w:rsid w:val="00105873"/>
    <w:rsid w:val="00105CF0"/>
    <w:rsid w:val="001063DB"/>
    <w:rsid w:val="0010649D"/>
    <w:rsid w:val="00107B23"/>
    <w:rsid w:val="001106F8"/>
    <w:rsid w:val="00111090"/>
    <w:rsid w:val="0011143E"/>
    <w:rsid w:val="0011156F"/>
    <w:rsid w:val="001133E9"/>
    <w:rsid w:val="001136F6"/>
    <w:rsid w:val="00113F7C"/>
    <w:rsid w:val="001147D0"/>
    <w:rsid w:val="00114996"/>
    <w:rsid w:val="00115ECD"/>
    <w:rsid w:val="001168FE"/>
    <w:rsid w:val="00116D0D"/>
    <w:rsid w:val="00117264"/>
    <w:rsid w:val="00120AC7"/>
    <w:rsid w:val="00120BF4"/>
    <w:rsid w:val="00120C15"/>
    <w:rsid w:val="00122C42"/>
    <w:rsid w:val="00123483"/>
    <w:rsid w:val="00123659"/>
    <w:rsid w:val="001238FC"/>
    <w:rsid w:val="001248F2"/>
    <w:rsid w:val="001257CD"/>
    <w:rsid w:val="00125EBF"/>
    <w:rsid w:val="00127F7C"/>
    <w:rsid w:val="00130078"/>
    <w:rsid w:val="00130FFB"/>
    <w:rsid w:val="00131864"/>
    <w:rsid w:val="001321FE"/>
    <w:rsid w:val="00133058"/>
    <w:rsid w:val="00134704"/>
    <w:rsid w:val="00134FDE"/>
    <w:rsid w:val="0013593C"/>
    <w:rsid w:val="0013789E"/>
    <w:rsid w:val="00137971"/>
    <w:rsid w:val="0014013B"/>
    <w:rsid w:val="001402E0"/>
    <w:rsid w:val="00140917"/>
    <w:rsid w:val="00141484"/>
    <w:rsid w:val="0014151B"/>
    <w:rsid w:val="00141CF9"/>
    <w:rsid w:val="00142203"/>
    <w:rsid w:val="0014294D"/>
    <w:rsid w:val="001443DF"/>
    <w:rsid w:val="00145516"/>
    <w:rsid w:val="00147095"/>
    <w:rsid w:val="001472AC"/>
    <w:rsid w:val="00147F1E"/>
    <w:rsid w:val="00150163"/>
    <w:rsid w:val="0015044C"/>
    <w:rsid w:val="00150D9D"/>
    <w:rsid w:val="001517B8"/>
    <w:rsid w:val="0015244A"/>
    <w:rsid w:val="00152601"/>
    <w:rsid w:val="0015286A"/>
    <w:rsid w:val="00154E85"/>
    <w:rsid w:val="00156CC0"/>
    <w:rsid w:val="00157609"/>
    <w:rsid w:val="001579B3"/>
    <w:rsid w:val="00160ABE"/>
    <w:rsid w:val="00163529"/>
    <w:rsid w:val="00163AF8"/>
    <w:rsid w:val="001649CB"/>
    <w:rsid w:val="00166A3A"/>
    <w:rsid w:val="00167255"/>
    <w:rsid w:val="00167844"/>
    <w:rsid w:val="00170796"/>
    <w:rsid w:val="00170AF0"/>
    <w:rsid w:val="001716DB"/>
    <w:rsid w:val="001719AD"/>
    <w:rsid w:val="00171C25"/>
    <w:rsid w:val="00172759"/>
    <w:rsid w:val="00173F12"/>
    <w:rsid w:val="00173FBF"/>
    <w:rsid w:val="00174C1E"/>
    <w:rsid w:val="00174DF2"/>
    <w:rsid w:val="00176978"/>
    <w:rsid w:val="00177F35"/>
    <w:rsid w:val="001802C4"/>
    <w:rsid w:val="00180E6B"/>
    <w:rsid w:val="00180EFB"/>
    <w:rsid w:val="00182F9D"/>
    <w:rsid w:val="00183613"/>
    <w:rsid w:val="001836CA"/>
    <w:rsid w:val="0018426C"/>
    <w:rsid w:val="001843B3"/>
    <w:rsid w:val="001844C1"/>
    <w:rsid w:val="00184EEB"/>
    <w:rsid w:val="0018682E"/>
    <w:rsid w:val="001875CF"/>
    <w:rsid w:val="00187C04"/>
    <w:rsid w:val="00187ED5"/>
    <w:rsid w:val="00191324"/>
    <w:rsid w:val="00191CC2"/>
    <w:rsid w:val="00191E05"/>
    <w:rsid w:val="00192B5A"/>
    <w:rsid w:val="00192F6C"/>
    <w:rsid w:val="001931DF"/>
    <w:rsid w:val="00193C17"/>
    <w:rsid w:val="00193C22"/>
    <w:rsid w:val="00194EBA"/>
    <w:rsid w:val="00195340"/>
    <w:rsid w:val="00195564"/>
    <w:rsid w:val="0019592D"/>
    <w:rsid w:val="00195EC0"/>
    <w:rsid w:val="001964FB"/>
    <w:rsid w:val="00197330"/>
    <w:rsid w:val="00197B11"/>
    <w:rsid w:val="001A04FB"/>
    <w:rsid w:val="001A1F52"/>
    <w:rsid w:val="001A2E0C"/>
    <w:rsid w:val="001A2EBE"/>
    <w:rsid w:val="001A3112"/>
    <w:rsid w:val="001A333E"/>
    <w:rsid w:val="001A4474"/>
    <w:rsid w:val="001A475D"/>
    <w:rsid w:val="001A4C7C"/>
    <w:rsid w:val="001A51B0"/>
    <w:rsid w:val="001A58F8"/>
    <w:rsid w:val="001A612B"/>
    <w:rsid w:val="001A67AF"/>
    <w:rsid w:val="001A6899"/>
    <w:rsid w:val="001A6964"/>
    <w:rsid w:val="001A70AE"/>
    <w:rsid w:val="001B004C"/>
    <w:rsid w:val="001B06DA"/>
    <w:rsid w:val="001B14CF"/>
    <w:rsid w:val="001B254C"/>
    <w:rsid w:val="001B2964"/>
    <w:rsid w:val="001B2B2E"/>
    <w:rsid w:val="001B4493"/>
    <w:rsid w:val="001B4B7E"/>
    <w:rsid w:val="001B5F3C"/>
    <w:rsid w:val="001B6031"/>
    <w:rsid w:val="001B656F"/>
    <w:rsid w:val="001B73E6"/>
    <w:rsid w:val="001B7E69"/>
    <w:rsid w:val="001B7F4F"/>
    <w:rsid w:val="001B7F57"/>
    <w:rsid w:val="001C0AAA"/>
    <w:rsid w:val="001C2AA2"/>
    <w:rsid w:val="001C2E7F"/>
    <w:rsid w:val="001C34D2"/>
    <w:rsid w:val="001C3A56"/>
    <w:rsid w:val="001C475A"/>
    <w:rsid w:val="001C49FC"/>
    <w:rsid w:val="001C4C86"/>
    <w:rsid w:val="001C4D6A"/>
    <w:rsid w:val="001C53C5"/>
    <w:rsid w:val="001C6510"/>
    <w:rsid w:val="001C69D7"/>
    <w:rsid w:val="001C79DD"/>
    <w:rsid w:val="001D0770"/>
    <w:rsid w:val="001D0819"/>
    <w:rsid w:val="001D0DBE"/>
    <w:rsid w:val="001D314E"/>
    <w:rsid w:val="001D34EA"/>
    <w:rsid w:val="001D4B25"/>
    <w:rsid w:val="001D59A3"/>
    <w:rsid w:val="001D6C2D"/>
    <w:rsid w:val="001D6D8C"/>
    <w:rsid w:val="001D6DAF"/>
    <w:rsid w:val="001D6E07"/>
    <w:rsid w:val="001D74B2"/>
    <w:rsid w:val="001E0199"/>
    <w:rsid w:val="001E034F"/>
    <w:rsid w:val="001E0BAA"/>
    <w:rsid w:val="001E0FCD"/>
    <w:rsid w:val="001E246A"/>
    <w:rsid w:val="001E2855"/>
    <w:rsid w:val="001E2A32"/>
    <w:rsid w:val="001E2B4E"/>
    <w:rsid w:val="001E3E17"/>
    <w:rsid w:val="001E4783"/>
    <w:rsid w:val="001E479A"/>
    <w:rsid w:val="001E4B5F"/>
    <w:rsid w:val="001E4CFC"/>
    <w:rsid w:val="001E5976"/>
    <w:rsid w:val="001E5A14"/>
    <w:rsid w:val="001E5F52"/>
    <w:rsid w:val="001E73AB"/>
    <w:rsid w:val="001E7E61"/>
    <w:rsid w:val="001F06BE"/>
    <w:rsid w:val="001F1CFF"/>
    <w:rsid w:val="001F1D4E"/>
    <w:rsid w:val="001F20EA"/>
    <w:rsid w:val="001F297C"/>
    <w:rsid w:val="001F2FAA"/>
    <w:rsid w:val="001F445B"/>
    <w:rsid w:val="001F4A19"/>
    <w:rsid w:val="001F528F"/>
    <w:rsid w:val="001F577E"/>
    <w:rsid w:val="001F69CF"/>
    <w:rsid w:val="00201E29"/>
    <w:rsid w:val="00202A2C"/>
    <w:rsid w:val="002039A2"/>
    <w:rsid w:val="00203F13"/>
    <w:rsid w:val="00204909"/>
    <w:rsid w:val="002056F8"/>
    <w:rsid w:val="002057E0"/>
    <w:rsid w:val="0020625D"/>
    <w:rsid w:val="002066B8"/>
    <w:rsid w:val="0020712E"/>
    <w:rsid w:val="0020791D"/>
    <w:rsid w:val="00207A38"/>
    <w:rsid w:val="00210731"/>
    <w:rsid w:val="00210DB4"/>
    <w:rsid w:val="002113A4"/>
    <w:rsid w:val="0021218D"/>
    <w:rsid w:val="00213334"/>
    <w:rsid w:val="0021365F"/>
    <w:rsid w:val="00213EB0"/>
    <w:rsid w:val="0021443B"/>
    <w:rsid w:val="00215C8E"/>
    <w:rsid w:val="00215E75"/>
    <w:rsid w:val="00216107"/>
    <w:rsid w:val="00216368"/>
    <w:rsid w:val="00216C1F"/>
    <w:rsid w:val="00217768"/>
    <w:rsid w:val="00220114"/>
    <w:rsid w:val="0022044B"/>
    <w:rsid w:val="0022045C"/>
    <w:rsid w:val="00221A90"/>
    <w:rsid w:val="002226CF"/>
    <w:rsid w:val="00223421"/>
    <w:rsid w:val="00223F43"/>
    <w:rsid w:val="00224516"/>
    <w:rsid w:val="0022741E"/>
    <w:rsid w:val="002278B4"/>
    <w:rsid w:val="00227DD7"/>
    <w:rsid w:val="00227EEF"/>
    <w:rsid w:val="002305CA"/>
    <w:rsid w:val="00230633"/>
    <w:rsid w:val="00231694"/>
    <w:rsid w:val="00231F92"/>
    <w:rsid w:val="002321C6"/>
    <w:rsid w:val="00232DD9"/>
    <w:rsid w:val="0023395C"/>
    <w:rsid w:val="00233E01"/>
    <w:rsid w:val="00233EEE"/>
    <w:rsid w:val="002343C3"/>
    <w:rsid w:val="002371ED"/>
    <w:rsid w:val="00240784"/>
    <w:rsid w:val="00240DE4"/>
    <w:rsid w:val="00240FCC"/>
    <w:rsid w:val="00241468"/>
    <w:rsid w:val="0024190E"/>
    <w:rsid w:val="00242731"/>
    <w:rsid w:val="002437D4"/>
    <w:rsid w:val="00244C39"/>
    <w:rsid w:val="002453C0"/>
    <w:rsid w:val="00245514"/>
    <w:rsid w:val="00246D91"/>
    <w:rsid w:val="00246FD6"/>
    <w:rsid w:val="00247CBA"/>
    <w:rsid w:val="00251737"/>
    <w:rsid w:val="0025187B"/>
    <w:rsid w:val="00251B8E"/>
    <w:rsid w:val="002524EC"/>
    <w:rsid w:val="00252D0E"/>
    <w:rsid w:val="00253E63"/>
    <w:rsid w:val="002546FA"/>
    <w:rsid w:val="00254D97"/>
    <w:rsid w:val="00256231"/>
    <w:rsid w:val="002571CD"/>
    <w:rsid w:val="0026147C"/>
    <w:rsid w:val="00262AF3"/>
    <w:rsid w:val="002639F0"/>
    <w:rsid w:val="00263F23"/>
    <w:rsid w:val="0026435A"/>
    <w:rsid w:val="002661D7"/>
    <w:rsid w:val="00266D8D"/>
    <w:rsid w:val="0027033D"/>
    <w:rsid w:val="00271BCF"/>
    <w:rsid w:val="0027260B"/>
    <w:rsid w:val="00272683"/>
    <w:rsid w:val="0027384C"/>
    <w:rsid w:val="00273B1E"/>
    <w:rsid w:val="00274251"/>
    <w:rsid w:val="00276B8F"/>
    <w:rsid w:val="00276DBA"/>
    <w:rsid w:val="00276E4E"/>
    <w:rsid w:val="002775C3"/>
    <w:rsid w:val="0028005B"/>
    <w:rsid w:val="00280501"/>
    <w:rsid w:val="00281C79"/>
    <w:rsid w:val="00281EDF"/>
    <w:rsid w:val="00282721"/>
    <w:rsid w:val="002828D7"/>
    <w:rsid w:val="00283156"/>
    <w:rsid w:val="002848EE"/>
    <w:rsid w:val="00284F89"/>
    <w:rsid w:val="00286386"/>
    <w:rsid w:val="002901EE"/>
    <w:rsid w:val="002903E0"/>
    <w:rsid w:val="00290F9B"/>
    <w:rsid w:val="002910AC"/>
    <w:rsid w:val="00292039"/>
    <w:rsid w:val="0029229D"/>
    <w:rsid w:val="00292649"/>
    <w:rsid w:val="00293B53"/>
    <w:rsid w:val="002956EE"/>
    <w:rsid w:val="00296221"/>
    <w:rsid w:val="00296D2A"/>
    <w:rsid w:val="0029744D"/>
    <w:rsid w:val="00297CF1"/>
    <w:rsid w:val="002A0125"/>
    <w:rsid w:val="002A0EBC"/>
    <w:rsid w:val="002A1589"/>
    <w:rsid w:val="002A2915"/>
    <w:rsid w:val="002A2D46"/>
    <w:rsid w:val="002A2EAF"/>
    <w:rsid w:val="002A3AFA"/>
    <w:rsid w:val="002A464B"/>
    <w:rsid w:val="002A48B1"/>
    <w:rsid w:val="002A536C"/>
    <w:rsid w:val="002A56E4"/>
    <w:rsid w:val="002A60CE"/>
    <w:rsid w:val="002A619B"/>
    <w:rsid w:val="002B0754"/>
    <w:rsid w:val="002B0804"/>
    <w:rsid w:val="002B09D2"/>
    <w:rsid w:val="002B0FBD"/>
    <w:rsid w:val="002B1152"/>
    <w:rsid w:val="002B1F4B"/>
    <w:rsid w:val="002B28D9"/>
    <w:rsid w:val="002B3186"/>
    <w:rsid w:val="002B4034"/>
    <w:rsid w:val="002B55CC"/>
    <w:rsid w:val="002B5A9D"/>
    <w:rsid w:val="002B5D8C"/>
    <w:rsid w:val="002C0239"/>
    <w:rsid w:val="002C2467"/>
    <w:rsid w:val="002C2BD7"/>
    <w:rsid w:val="002C35E2"/>
    <w:rsid w:val="002C53EB"/>
    <w:rsid w:val="002C5AA8"/>
    <w:rsid w:val="002C6117"/>
    <w:rsid w:val="002C627E"/>
    <w:rsid w:val="002C68A4"/>
    <w:rsid w:val="002C6E2F"/>
    <w:rsid w:val="002D019D"/>
    <w:rsid w:val="002D105C"/>
    <w:rsid w:val="002D1172"/>
    <w:rsid w:val="002D25A7"/>
    <w:rsid w:val="002D27F3"/>
    <w:rsid w:val="002D3708"/>
    <w:rsid w:val="002D62A9"/>
    <w:rsid w:val="002D6EE8"/>
    <w:rsid w:val="002D7DCD"/>
    <w:rsid w:val="002E2345"/>
    <w:rsid w:val="002E26D1"/>
    <w:rsid w:val="002E3132"/>
    <w:rsid w:val="002E3464"/>
    <w:rsid w:val="002E3C60"/>
    <w:rsid w:val="002E437C"/>
    <w:rsid w:val="002E45D4"/>
    <w:rsid w:val="002E6473"/>
    <w:rsid w:val="002E6596"/>
    <w:rsid w:val="002E66F5"/>
    <w:rsid w:val="002E6CED"/>
    <w:rsid w:val="002E7EEF"/>
    <w:rsid w:val="002F0CA6"/>
    <w:rsid w:val="002F2393"/>
    <w:rsid w:val="002F2790"/>
    <w:rsid w:val="002F38EC"/>
    <w:rsid w:val="002F3E3A"/>
    <w:rsid w:val="002F410C"/>
    <w:rsid w:val="002F4B60"/>
    <w:rsid w:val="002F5AAE"/>
    <w:rsid w:val="002F7DF3"/>
    <w:rsid w:val="00300005"/>
    <w:rsid w:val="0030129D"/>
    <w:rsid w:val="00302579"/>
    <w:rsid w:val="00302967"/>
    <w:rsid w:val="003049C8"/>
    <w:rsid w:val="00306BF0"/>
    <w:rsid w:val="00307969"/>
    <w:rsid w:val="0031271D"/>
    <w:rsid w:val="003132F5"/>
    <w:rsid w:val="00313B8A"/>
    <w:rsid w:val="00315256"/>
    <w:rsid w:val="003157AB"/>
    <w:rsid w:val="0031640D"/>
    <w:rsid w:val="00317135"/>
    <w:rsid w:val="00317614"/>
    <w:rsid w:val="00320210"/>
    <w:rsid w:val="00322882"/>
    <w:rsid w:val="0032458F"/>
    <w:rsid w:val="00324AEE"/>
    <w:rsid w:val="003258E5"/>
    <w:rsid w:val="0032596B"/>
    <w:rsid w:val="00326909"/>
    <w:rsid w:val="00327415"/>
    <w:rsid w:val="00327963"/>
    <w:rsid w:val="00327983"/>
    <w:rsid w:val="0033004F"/>
    <w:rsid w:val="00331E17"/>
    <w:rsid w:val="003328A4"/>
    <w:rsid w:val="00334549"/>
    <w:rsid w:val="0033487B"/>
    <w:rsid w:val="0033508E"/>
    <w:rsid w:val="003359FB"/>
    <w:rsid w:val="0033630F"/>
    <w:rsid w:val="003372B9"/>
    <w:rsid w:val="0033792E"/>
    <w:rsid w:val="003400DA"/>
    <w:rsid w:val="003405DF"/>
    <w:rsid w:val="00341540"/>
    <w:rsid w:val="00342949"/>
    <w:rsid w:val="00342CFA"/>
    <w:rsid w:val="003440B3"/>
    <w:rsid w:val="003451F0"/>
    <w:rsid w:val="00346A25"/>
    <w:rsid w:val="003478B6"/>
    <w:rsid w:val="0035051D"/>
    <w:rsid w:val="0035080F"/>
    <w:rsid w:val="0035092B"/>
    <w:rsid w:val="003516D0"/>
    <w:rsid w:val="00352DB5"/>
    <w:rsid w:val="0035330D"/>
    <w:rsid w:val="00353D81"/>
    <w:rsid w:val="00355A57"/>
    <w:rsid w:val="0035761C"/>
    <w:rsid w:val="0036054C"/>
    <w:rsid w:val="0036184D"/>
    <w:rsid w:val="0036296A"/>
    <w:rsid w:val="003632E0"/>
    <w:rsid w:val="0036378B"/>
    <w:rsid w:val="0036380A"/>
    <w:rsid w:val="00364B77"/>
    <w:rsid w:val="00364E2C"/>
    <w:rsid w:val="00364F07"/>
    <w:rsid w:val="0036551D"/>
    <w:rsid w:val="0036606E"/>
    <w:rsid w:val="003663EE"/>
    <w:rsid w:val="00366C68"/>
    <w:rsid w:val="00367E53"/>
    <w:rsid w:val="003719EA"/>
    <w:rsid w:val="0037209B"/>
    <w:rsid w:val="00372210"/>
    <w:rsid w:val="0037259D"/>
    <w:rsid w:val="00372B0E"/>
    <w:rsid w:val="003730C4"/>
    <w:rsid w:val="003750E4"/>
    <w:rsid w:val="00375D42"/>
    <w:rsid w:val="00376903"/>
    <w:rsid w:val="00380736"/>
    <w:rsid w:val="00380C35"/>
    <w:rsid w:val="00380F36"/>
    <w:rsid w:val="00383069"/>
    <w:rsid w:val="0038325D"/>
    <w:rsid w:val="003833B9"/>
    <w:rsid w:val="00384551"/>
    <w:rsid w:val="0038473E"/>
    <w:rsid w:val="003862C2"/>
    <w:rsid w:val="00386F58"/>
    <w:rsid w:val="00387EDC"/>
    <w:rsid w:val="00387F62"/>
    <w:rsid w:val="00387FF4"/>
    <w:rsid w:val="00390648"/>
    <w:rsid w:val="0039075A"/>
    <w:rsid w:val="00390ACC"/>
    <w:rsid w:val="003928CF"/>
    <w:rsid w:val="00393A62"/>
    <w:rsid w:val="00393E9D"/>
    <w:rsid w:val="003944EB"/>
    <w:rsid w:val="00394718"/>
    <w:rsid w:val="003951D2"/>
    <w:rsid w:val="003955A5"/>
    <w:rsid w:val="0039577F"/>
    <w:rsid w:val="00395CCC"/>
    <w:rsid w:val="0039627F"/>
    <w:rsid w:val="003971B0"/>
    <w:rsid w:val="00397362"/>
    <w:rsid w:val="00397BBC"/>
    <w:rsid w:val="003A159E"/>
    <w:rsid w:val="003A1A2B"/>
    <w:rsid w:val="003A1A71"/>
    <w:rsid w:val="003A1D42"/>
    <w:rsid w:val="003A2342"/>
    <w:rsid w:val="003A273C"/>
    <w:rsid w:val="003A2D5A"/>
    <w:rsid w:val="003A2E78"/>
    <w:rsid w:val="003A3B0E"/>
    <w:rsid w:val="003A41C7"/>
    <w:rsid w:val="003A42F6"/>
    <w:rsid w:val="003A539B"/>
    <w:rsid w:val="003A5EE8"/>
    <w:rsid w:val="003A65F1"/>
    <w:rsid w:val="003A7B11"/>
    <w:rsid w:val="003A7C6D"/>
    <w:rsid w:val="003B13DC"/>
    <w:rsid w:val="003B1B31"/>
    <w:rsid w:val="003B1B8C"/>
    <w:rsid w:val="003B1DE3"/>
    <w:rsid w:val="003B23F6"/>
    <w:rsid w:val="003B27C5"/>
    <w:rsid w:val="003B32E8"/>
    <w:rsid w:val="003B450C"/>
    <w:rsid w:val="003B4C72"/>
    <w:rsid w:val="003B579F"/>
    <w:rsid w:val="003B57C8"/>
    <w:rsid w:val="003B5B6B"/>
    <w:rsid w:val="003B5CC1"/>
    <w:rsid w:val="003B5E6D"/>
    <w:rsid w:val="003B62C1"/>
    <w:rsid w:val="003C150E"/>
    <w:rsid w:val="003C1B1D"/>
    <w:rsid w:val="003C1E97"/>
    <w:rsid w:val="003C1FB1"/>
    <w:rsid w:val="003C3648"/>
    <w:rsid w:val="003C44EE"/>
    <w:rsid w:val="003C5D8F"/>
    <w:rsid w:val="003C6659"/>
    <w:rsid w:val="003C7A04"/>
    <w:rsid w:val="003D2DA2"/>
    <w:rsid w:val="003D4F80"/>
    <w:rsid w:val="003D5F1A"/>
    <w:rsid w:val="003D5F63"/>
    <w:rsid w:val="003D60F9"/>
    <w:rsid w:val="003D614C"/>
    <w:rsid w:val="003D7B18"/>
    <w:rsid w:val="003E0716"/>
    <w:rsid w:val="003E0783"/>
    <w:rsid w:val="003E0F72"/>
    <w:rsid w:val="003E1374"/>
    <w:rsid w:val="003E3190"/>
    <w:rsid w:val="003E3DFF"/>
    <w:rsid w:val="003E481B"/>
    <w:rsid w:val="003E5900"/>
    <w:rsid w:val="003E59C8"/>
    <w:rsid w:val="003E5DF6"/>
    <w:rsid w:val="003E5ED3"/>
    <w:rsid w:val="003E61EA"/>
    <w:rsid w:val="003E6ED1"/>
    <w:rsid w:val="003E75F8"/>
    <w:rsid w:val="003E7C85"/>
    <w:rsid w:val="003E7CF7"/>
    <w:rsid w:val="003E7DEE"/>
    <w:rsid w:val="003E7FDE"/>
    <w:rsid w:val="003F23C1"/>
    <w:rsid w:val="003F26D6"/>
    <w:rsid w:val="003F26F2"/>
    <w:rsid w:val="003F31BA"/>
    <w:rsid w:val="003F373D"/>
    <w:rsid w:val="003F4608"/>
    <w:rsid w:val="003F60C5"/>
    <w:rsid w:val="003F68B5"/>
    <w:rsid w:val="003F6C3A"/>
    <w:rsid w:val="003F6DB4"/>
    <w:rsid w:val="00400172"/>
    <w:rsid w:val="004001E5"/>
    <w:rsid w:val="004017DF"/>
    <w:rsid w:val="004017E0"/>
    <w:rsid w:val="00401C2D"/>
    <w:rsid w:val="004021C9"/>
    <w:rsid w:val="00402CE1"/>
    <w:rsid w:val="00403362"/>
    <w:rsid w:val="004037A0"/>
    <w:rsid w:val="004052F6"/>
    <w:rsid w:val="0040632C"/>
    <w:rsid w:val="004072C0"/>
    <w:rsid w:val="004073A9"/>
    <w:rsid w:val="0040787E"/>
    <w:rsid w:val="00407B37"/>
    <w:rsid w:val="0041064B"/>
    <w:rsid w:val="00410815"/>
    <w:rsid w:val="004128DC"/>
    <w:rsid w:val="00412B44"/>
    <w:rsid w:val="00413162"/>
    <w:rsid w:val="00414F84"/>
    <w:rsid w:val="00416820"/>
    <w:rsid w:val="00416E96"/>
    <w:rsid w:val="00416FA6"/>
    <w:rsid w:val="00420C70"/>
    <w:rsid w:val="004218C5"/>
    <w:rsid w:val="0042199C"/>
    <w:rsid w:val="004219E9"/>
    <w:rsid w:val="00422AE3"/>
    <w:rsid w:val="004234E1"/>
    <w:rsid w:val="00423B1D"/>
    <w:rsid w:val="00424206"/>
    <w:rsid w:val="0042438E"/>
    <w:rsid w:val="00426EA2"/>
    <w:rsid w:val="00427DD8"/>
    <w:rsid w:val="00430659"/>
    <w:rsid w:val="004307B9"/>
    <w:rsid w:val="004320AB"/>
    <w:rsid w:val="004328EF"/>
    <w:rsid w:val="00433407"/>
    <w:rsid w:val="0043368A"/>
    <w:rsid w:val="00433852"/>
    <w:rsid w:val="00433BDF"/>
    <w:rsid w:val="00435AEF"/>
    <w:rsid w:val="00436901"/>
    <w:rsid w:val="00436F86"/>
    <w:rsid w:val="0044117C"/>
    <w:rsid w:val="00441817"/>
    <w:rsid w:val="004429D5"/>
    <w:rsid w:val="00443264"/>
    <w:rsid w:val="004437A1"/>
    <w:rsid w:val="00445233"/>
    <w:rsid w:val="00445FB2"/>
    <w:rsid w:val="00446094"/>
    <w:rsid w:val="00447656"/>
    <w:rsid w:val="00447A8C"/>
    <w:rsid w:val="00447EB9"/>
    <w:rsid w:val="00450182"/>
    <w:rsid w:val="00450B8B"/>
    <w:rsid w:val="00450FAB"/>
    <w:rsid w:val="004514BC"/>
    <w:rsid w:val="00451637"/>
    <w:rsid w:val="0045231A"/>
    <w:rsid w:val="00452A60"/>
    <w:rsid w:val="00452C66"/>
    <w:rsid w:val="00452F2E"/>
    <w:rsid w:val="004532EE"/>
    <w:rsid w:val="004539E3"/>
    <w:rsid w:val="00454237"/>
    <w:rsid w:val="00455498"/>
    <w:rsid w:val="00455B3A"/>
    <w:rsid w:val="0045676F"/>
    <w:rsid w:val="00457092"/>
    <w:rsid w:val="004578C2"/>
    <w:rsid w:val="00457B1C"/>
    <w:rsid w:val="00457FEA"/>
    <w:rsid w:val="00460B11"/>
    <w:rsid w:val="00460FFB"/>
    <w:rsid w:val="00461400"/>
    <w:rsid w:val="00461898"/>
    <w:rsid w:val="00462FB7"/>
    <w:rsid w:val="00463CB8"/>
    <w:rsid w:val="004641F9"/>
    <w:rsid w:val="004703AD"/>
    <w:rsid w:val="00470C13"/>
    <w:rsid w:val="00471276"/>
    <w:rsid w:val="004717FB"/>
    <w:rsid w:val="00472209"/>
    <w:rsid w:val="00472FA2"/>
    <w:rsid w:val="004737D8"/>
    <w:rsid w:val="0047384E"/>
    <w:rsid w:val="00474352"/>
    <w:rsid w:val="004748A2"/>
    <w:rsid w:val="0047655C"/>
    <w:rsid w:val="00476728"/>
    <w:rsid w:val="00476AAB"/>
    <w:rsid w:val="0047784C"/>
    <w:rsid w:val="00477DC8"/>
    <w:rsid w:val="004800FB"/>
    <w:rsid w:val="0048158E"/>
    <w:rsid w:val="00482C93"/>
    <w:rsid w:val="00482CA0"/>
    <w:rsid w:val="0048385C"/>
    <w:rsid w:val="00483F3E"/>
    <w:rsid w:val="00484206"/>
    <w:rsid w:val="0048432B"/>
    <w:rsid w:val="004852C0"/>
    <w:rsid w:val="0048538E"/>
    <w:rsid w:val="00486CF4"/>
    <w:rsid w:val="00490D68"/>
    <w:rsid w:val="00491011"/>
    <w:rsid w:val="0049124D"/>
    <w:rsid w:val="0049191E"/>
    <w:rsid w:val="00491F61"/>
    <w:rsid w:val="004923E0"/>
    <w:rsid w:val="00492CA9"/>
    <w:rsid w:val="00492F2F"/>
    <w:rsid w:val="00494391"/>
    <w:rsid w:val="004952AB"/>
    <w:rsid w:val="00497682"/>
    <w:rsid w:val="0049798E"/>
    <w:rsid w:val="00497B9C"/>
    <w:rsid w:val="004A07EB"/>
    <w:rsid w:val="004A0D7D"/>
    <w:rsid w:val="004A10C9"/>
    <w:rsid w:val="004A1177"/>
    <w:rsid w:val="004A13E0"/>
    <w:rsid w:val="004A24B6"/>
    <w:rsid w:val="004A336C"/>
    <w:rsid w:val="004A3549"/>
    <w:rsid w:val="004A493B"/>
    <w:rsid w:val="004A5082"/>
    <w:rsid w:val="004A56BC"/>
    <w:rsid w:val="004A6641"/>
    <w:rsid w:val="004A6BFA"/>
    <w:rsid w:val="004A755F"/>
    <w:rsid w:val="004A76C9"/>
    <w:rsid w:val="004A7BEE"/>
    <w:rsid w:val="004B00B5"/>
    <w:rsid w:val="004B034A"/>
    <w:rsid w:val="004B1C01"/>
    <w:rsid w:val="004B2A13"/>
    <w:rsid w:val="004B697C"/>
    <w:rsid w:val="004B6B8B"/>
    <w:rsid w:val="004B786B"/>
    <w:rsid w:val="004B7B70"/>
    <w:rsid w:val="004B7ED7"/>
    <w:rsid w:val="004B7F48"/>
    <w:rsid w:val="004C0872"/>
    <w:rsid w:val="004C0F6C"/>
    <w:rsid w:val="004C1427"/>
    <w:rsid w:val="004C1CD7"/>
    <w:rsid w:val="004C1E10"/>
    <w:rsid w:val="004C255E"/>
    <w:rsid w:val="004C269D"/>
    <w:rsid w:val="004C37ED"/>
    <w:rsid w:val="004C6BD9"/>
    <w:rsid w:val="004C6D44"/>
    <w:rsid w:val="004C78A8"/>
    <w:rsid w:val="004C7F27"/>
    <w:rsid w:val="004D03C8"/>
    <w:rsid w:val="004D06EF"/>
    <w:rsid w:val="004D1184"/>
    <w:rsid w:val="004D14E5"/>
    <w:rsid w:val="004D1685"/>
    <w:rsid w:val="004D168D"/>
    <w:rsid w:val="004D2444"/>
    <w:rsid w:val="004D25A9"/>
    <w:rsid w:val="004D279A"/>
    <w:rsid w:val="004D2C5B"/>
    <w:rsid w:val="004D2DF7"/>
    <w:rsid w:val="004D3417"/>
    <w:rsid w:val="004D37C0"/>
    <w:rsid w:val="004D3D3F"/>
    <w:rsid w:val="004D64CC"/>
    <w:rsid w:val="004D6548"/>
    <w:rsid w:val="004D669F"/>
    <w:rsid w:val="004D67AC"/>
    <w:rsid w:val="004D6D07"/>
    <w:rsid w:val="004D7445"/>
    <w:rsid w:val="004D78CA"/>
    <w:rsid w:val="004D79E1"/>
    <w:rsid w:val="004E0AFA"/>
    <w:rsid w:val="004E0D10"/>
    <w:rsid w:val="004E0E83"/>
    <w:rsid w:val="004E15C1"/>
    <w:rsid w:val="004E3502"/>
    <w:rsid w:val="004E3B71"/>
    <w:rsid w:val="004E3B78"/>
    <w:rsid w:val="004E3EBD"/>
    <w:rsid w:val="004E4CED"/>
    <w:rsid w:val="004E547F"/>
    <w:rsid w:val="004E5BC6"/>
    <w:rsid w:val="004E6C9D"/>
    <w:rsid w:val="004E7497"/>
    <w:rsid w:val="004E75DC"/>
    <w:rsid w:val="004E7DB1"/>
    <w:rsid w:val="004F29F3"/>
    <w:rsid w:val="004F32BC"/>
    <w:rsid w:val="004F4C7F"/>
    <w:rsid w:val="004F588B"/>
    <w:rsid w:val="004F6164"/>
    <w:rsid w:val="004F6B10"/>
    <w:rsid w:val="004F749E"/>
    <w:rsid w:val="004F7708"/>
    <w:rsid w:val="004F774E"/>
    <w:rsid w:val="004F7A23"/>
    <w:rsid w:val="004F7B7D"/>
    <w:rsid w:val="00500175"/>
    <w:rsid w:val="00500B93"/>
    <w:rsid w:val="005014EC"/>
    <w:rsid w:val="005019F1"/>
    <w:rsid w:val="00502107"/>
    <w:rsid w:val="005022F1"/>
    <w:rsid w:val="005028D6"/>
    <w:rsid w:val="00503C3D"/>
    <w:rsid w:val="00503C8B"/>
    <w:rsid w:val="00503F2B"/>
    <w:rsid w:val="00503F97"/>
    <w:rsid w:val="005056F1"/>
    <w:rsid w:val="005058DB"/>
    <w:rsid w:val="00505969"/>
    <w:rsid w:val="0051098C"/>
    <w:rsid w:val="00510C33"/>
    <w:rsid w:val="00510D6E"/>
    <w:rsid w:val="00511FED"/>
    <w:rsid w:val="00512ACF"/>
    <w:rsid w:val="005136AF"/>
    <w:rsid w:val="005136EF"/>
    <w:rsid w:val="00515387"/>
    <w:rsid w:val="005157E6"/>
    <w:rsid w:val="00517D60"/>
    <w:rsid w:val="0052086C"/>
    <w:rsid w:val="00520BE8"/>
    <w:rsid w:val="00523069"/>
    <w:rsid w:val="0052347C"/>
    <w:rsid w:val="00524892"/>
    <w:rsid w:val="005249A5"/>
    <w:rsid w:val="00524EE5"/>
    <w:rsid w:val="00526AFD"/>
    <w:rsid w:val="00526C9F"/>
    <w:rsid w:val="00527718"/>
    <w:rsid w:val="00527F41"/>
    <w:rsid w:val="00530448"/>
    <w:rsid w:val="005307FC"/>
    <w:rsid w:val="00531240"/>
    <w:rsid w:val="00533627"/>
    <w:rsid w:val="00534D18"/>
    <w:rsid w:val="005378C1"/>
    <w:rsid w:val="005379AC"/>
    <w:rsid w:val="00537BF2"/>
    <w:rsid w:val="00540314"/>
    <w:rsid w:val="005403B0"/>
    <w:rsid w:val="00540B37"/>
    <w:rsid w:val="00540E37"/>
    <w:rsid w:val="00541219"/>
    <w:rsid w:val="00541988"/>
    <w:rsid w:val="005421DC"/>
    <w:rsid w:val="005428E9"/>
    <w:rsid w:val="005437A8"/>
    <w:rsid w:val="00543D25"/>
    <w:rsid w:val="0054456E"/>
    <w:rsid w:val="00545184"/>
    <w:rsid w:val="00545D05"/>
    <w:rsid w:val="00545FB4"/>
    <w:rsid w:val="00546A42"/>
    <w:rsid w:val="00546C0B"/>
    <w:rsid w:val="00547201"/>
    <w:rsid w:val="0054724C"/>
    <w:rsid w:val="005474B7"/>
    <w:rsid w:val="005517B4"/>
    <w:rsid w:val="00553301"/>
    <w:rsid w:val="00553776"/>
    <w:rsid w:val="00553800"/>
    <w:rsid w:val="00553FA2"/>
    <w:rsid w:val="00555139"/>
    <w:rsid w:val="00555278"/>
    <w:rsid w:val="00555950"/>
    <w:rsid w:val="00555B04"/>
    <w:rsid w:val="00555B22"/>
    <w:rsid w:val="0055697F"/>
    <w:rsid w:val="00556E37"/>
    <w:rsid w:val="00557BE8"/>
    <w:rsid w:val="005600D5"/>
    <w:rsid w:val="00560BAF"/>
    <w:rsid w:val="00562D7B"/>
    <w:rsid w:val="00563503"/>
    <w:rsid w:val="00563BBD"/>
    <w:rsid w:val="005648BB"/>
    <w:rsid w:val="00564E00"/>
    <w:rsid w:val="00565331"/>
    <w:rsid w:val="00565EC1"/>
    <w:rsid w:val="00566316"/>
    <w:rsid w:val="0056658A"/>
    <w:rsid w:val="005665AF"/>
    <w:rsid w:val="00567425"/>
    <w:rsid w:val="00570273"/>
    <w:rsid w:val="005702F9"/>
    <w:rsid w:val="00571980"/>
    <w:rsid w:val="0057199D"/>
    <w:rsid w:val="0057259D"/>
    <w:rsid w:val="00573178"/>
    <w:rsid w:val="00573849"/>
    <w:rsid w:val="00573DEB"/>
    <w:rsid w:val="00574BC9"/>
    <w:rsid w:val="00575626"/>
    <w:rsid w:val="00576201"/>
    <w:rsid w:val="0057655E"/>
    <w:rsid w:val="00576651"/>
    <w:rsid w:val="00576DF5"/>
    <w:rsid w:val="00577731"/>
    <w:rsid w:val="005777A5"/>
    <w:rsid w:val="005813D7"/>
    <w:rsid w:val="00581727"/>
    <w:rsid w:val="005817BF"/>
    <w:rsid w:val="00581D28"/>
    <w:rsid w:val="0058289F"/>
    <w:rsid w:val="00582AAA"/>
    <w:rsid w:val="00583299"/>
    <w:rsid w:val="00583EA8"/>
    <w:rsid w:val="005849F6"/>
    <w:rsid w:val="0058649C"/>
    <w:rsid w:val="00586D19"/>
    <w:rsid w:val="0058736D"/>
    <w:rsid w:val="005873B7"/>
    <w:rsid w:val="00587451"/>
    <w:rsid w:val="005904BE"/>
    <w:rsid w:val="00590B98"/>
    <w:rsid w:val="00591C03"/>
    <w:rsid w:val="00591E0F"/>
    <w:rsid w:val="005935D2"/>
    <w:rsid w:val="00596607"/>
    <w:rsid w:val="00596B75"/>
    <w:rsid w:val="005974BB"/>
    <w:rsid w:val="005A17F9"/>
    <w:rsid w:val="005A2695"/>
    <w:rsid w:val="005A32E1"/>
    <w:rsid w:val="005A3FBD"/>
    <w:rsid w:val="005A45BA"/>
    <w:rsid w:val="005A6F15"/>
    <w:rsid w:val="005A7061"/>
    <w:rsid w:val="005A7FA5"/>
    <w:rsid w:val="005B09A6"/>
    <w:rsid w:val="005B17EE"/>
    <w:rsid w:val="005B23BF"/>
    <w:rsid w:val="005B3C4B"/>
    <w:rsid w:val="005B4549"/>
    <w:rsid w:val="005B6515"/>
    <w:rsid w:val="005B6AD0"/>
    <w:rsid w:val="005C0022"/>
    <w:rsid w:val="005C107D"/>
    <w:rsid w:val="005C15ED"/>
    <w:rsid w:val="005C241E"/>
    <w:rsid w:val="005C2D75"/>
    <w:rsid w:val="005C3D14"/>
    <w:rsid w:val="005C3E67"/>
    <w:rsid w:val="005C725F"/>
    <w:rsid w:val="005C7585"/>
    <w:rsid w:val="005C7A3F"/>
    <w:rsid w:val="005D0E51"/>
    <w:rsid w:val="005D226B"/>
    <w:rsid w:val="005D30F6"/>
    <w:rsid w:val="005D442E"/>
    <w:rsid w:val="005D4F6F"/>
    <w:rsid w:val="005D50A3"/>
    <w:rsid w:val="005D5393"/>
    <w:rsid w:val="005D6A66"/>
    <w:rsid w:val="005D742B"/>
    <w:rsid w:val="005D75CF"/>
    <w:rsid w:val="005E033E"/>
    <w:rsid w:val="005E0522"/>
    <w:rsid w:val="005E193E"/>
    <w:rsid w:val="005E19BC"/>
    <w:rsid w:val="005E21CD"/>
    <w:rsid w:val="005E2269"/>
    <w:rsid w:val="005E253B"/>
    <w:rsid w:val="005E2A5E"/>
    <w:rsid w:val="005E3882"/>
    <w:rsid w:val="005E3B23"/>
    <w:rsid w:val="005E4265"/>
    <w:rsid w:val="005E58D8"/>
    <w:rsid w:val="005E74B0"/>
    <w:rsid w:val="005E7AA0"/>
    <w:rsid w:val="005E7D52"/>
    <w:rsid w:val="005F035C"/>
    <w:rsid w:val="005F05B3"/>
    <w:rsid w:val="005F0B0A"/>
    <w:rsid w:val="005F1525"/>
    <w:rsid w:val="005F33E8"/>
    <w:rsid w:val="005F4203"/>
    <w:rsid w:val="005F43AC"/>
    <w:rsid w:val="005F4E40"/>
    <w:rsid w:val="005F6181"/>
    <w:rsid w:val="005F76A6"/>
    <w:rsid w:val="006003CA"/>
    <w:rsid w:val="0060082A"/>
    <w:rsid w:val="006010A5"/>
    <w:rsid w:val="006012A6"/>
    <w:rsid w:val="0060148D"/>
    <w:rsid w:val="00602360"/>
    <w:rsid w:val="00602863"/>
    <w:rsid w:val="0060289B"/>
    <w:rsid w:val="00603E51"/>
    <w:rsid w:val="0060688A"/>
    <w:rsid w:val="00607525"/>
    <w:rsid w:val="00607F71"/>
    <w:rsid w:val="00611065"/>
    <w:rsid w:val="006112C1"/>
    <w:rsid w:val="0061161C"/>
    <w:rsid w:val="00612264"/>
    <w:rsid w:val="006125AA"/>
    <w:rsid w:val="006125D9"/>
    <w:rsid w:val="00612B5A"/>
    <w:rsid w:val="00613CFA"/>
    <w:rsid w:val="00614B4C"/>
    <w:rsid w:val="00614BF7"/>
    <w:rsid w:val="00614C17"/>
    <w:rsid w:val="00615D06"/>
    <w:rsid w:val="00616851"/>
    <w:rsid w:val="00616B7A"/>
    <w:rsid w:val="00616FDD"/>
    <w:rsid w:val="006171FB"/>
    <w:rsid w:val="006172F2"/>
    <w:rsid w:val="00617392"/>
    <w:rsid w:val="00617DE0"/>
    <w:rsid w:val="00620142"/>
    <w:rsid w:val="0062080C"/>
    <w:rsid w:val="00621BD6"/>
    <w:rsid w:val="006222FF"/>
    <w:rsid w:val="00622398"/>
    <w:rsid w:val="0062309A"/>
    <w:rsid w:val="006241D0"/>
    <w:rsid w:val="00626012"/>
    <w:rsid w:val="00626941"/>
    <w:rsid w:val="006272C0"/>
    <w:rsid w:val="00627612"/>
    <w:rsid w:val="00627AAF"/>
    <w:rsid w:val="00630E96"/>
    <w:rsid w:val="00630EFB"/>
    <w:rsid w:val="006321C8"/>
    <w:rsid w:val="006326BF"/>
    <w:rsid w:val="00632C3E"/>
    <w:rsid w:val="0063369D"/>
    <w:rsid w:val="006337F9"/>
    <w:rsid w:val="00633A67"/>
    <w:rsid w:val="0063403D"/>
    <w:rsid w:val="00634C1B"/>
    <w:rsid w:val="006352F9"/>
    <w:rsid w:val="00635B5B"/>
    <w:rsid w:val="0063628D"/>
    <w:rsid w:val="006366BE"/>
    <w:rsid w:val="00637346"/>
    <w:rsid w:val="00637997"/>
    <w:rsid w:val="00641CD8"/>
    <w:rsid w:val="0064239E"/>
    <w:rsid w:val="006435DB"/>
    <w:rsid w:val="00643EA9"/>
    <w:rsid w:val="006440B4"/>
    <w:rsid w:val="00645821"/>
    <w:rsid w:val="00646400"/>
    <w:rsid w:val="0064649D"/>
    <w:rsid w:val="00647C32"/>
    <w:rsid w:val="006507BA"/>
    <w:rsid w:val="00650EEA"/>
    <w:rsid w:val="00651EFD"/>
    <w:rsid w:val="006525A4"/>
    <w:rsid w:val="006531E1"/>
    <w:rsid w:val="0065340B"/>
    <w:rsid w:val="00653814"/>
    <w:rsid w:val="0065458A"/>
    <w:rsid w:val="0065534F"/>
    <w:rsid w:val="0065562D"/>
    <w:rsid w:val="00655763"/>
    <w:rsid w:val="00655881"/>
    <w:rsid w:val="006563F0"/>
    <w:rsid w:val="00656622"/>
    <w:rsid w:val="00657038"/>
    <w:rsid w:val="00657976"/>
    <w:rsid w:val="00657B4B"/>
    <w:rsid w:val="00660A3A"/>
    <w:rsid w:val="00660BD0"/>
    <w:rsid w:val="0066144C"/>
    <w:rsid w:val="00661726"/>
    <w:rsid w:val="00661E34"/>
    <w:rsid w:val="00662E45"/>
    <w:rsid w:val="00663712"/>
    <w:rsid w:val="006642DD"/>
    <w:rsid w:val="006647D9"/>
    <w:rsid w:val="00664D85"/>
    <w:rsid w:val="00665748"/>
    <w:rsid w:val="006658FF"/>
    <w:rsid w:val="00667046"/>
    <w:rsid w:val="00667A7D"/>
    <w:rsid w:val="0067009B"/>
    <w:rsid w:val="00670651"/>
    <w:rsid w:val="006710C9"/>
    <w:rsid w:val="006740FF"/>
    <w:rsid w:val="00674539"/>
    <w:rsid w:val="006751BC"/>
    <w:rsid w:val="0067560C"/>
    <w:rsid w:val="0067561F"/>
    <w:rsid w:val="006757D9"/>
    <w:rsid w:val="0067585A"/>
    <w:rsid w:val="00676499"/>
    <w:rsid w:val="006779B0"/>
    <w:rsid w:val="00677FC9"/>
    <w:rsid w:val="00680483"/>
    <w:rsid w:val="00680B15"/>
    <w:rsid w:val="00680F7B"/>
    <w:rsid w:val="006815DE"/>
    <w:rsid w:val="00681BB5"/>
    <w:rsid w:val="006827CD"/>
    <w:rsid w:val="00683466"/>
    <w:rsid w:val="00683C79"/>
    <w:rsid w:val="00683F9A"/>
    <w:rsid w:val="0068436B"/>
    <w:rsid w:val="006866A1"/>
    <w:rsid w:val="00686C8E"/>
    <w:rsid w:val="0069175F"/>
    <w:rsid w:val="006946A8"/>
    <w:rsid w:val="00694CC2"/>
    <w:rsid w:val="00694E29"/>
    <w:rsid w:val="00696350"/>
    <w:rsid w:val="00697358"/>
    <w:rsid w:val="00697402"/>
    <w:rsid w:val="00697AD4"/>
    <w:rsid w:val="006A026D"/>
    <w:rsid w:val="006A077A"/>
    <w:rsid w:val="006A10CB"/>
    <w:rsid w:val="006A14F6"/>
    <w:rsid w:val="006A1676"/>
    <w:rsid w:val="006A1682"/>
    <w:rsid w:val="006A3DAA"/>
    <w:rsid w:val="006A5433"/>
    <w:rsid w:val="006A55E0"/>
    <w:rsid w:val="006A67F0"/>
    <w:rsid w:val="006A751D"/>
    <w:rsid w:val="006A75CC"/>
    <w:rsid w:val="006B036E"/>
    <w:rsid w:val="006B0A48"/>
    <w:rsid w:val="006B12C5"/>
    <w:rsid w:val="006B1AA0"/>
    <w:rsid w:val="006B2E8C"/>
    <w:rsid w:val="006B3A2A"/>
    <w:rsid w:val="006B3A86"/>
    <w:rsid w:val="006B4412"/>
    <w:rsid w:val="006B4A26"/>
    <w:rsid w:val="006B54A6"/>
    <w:rsid w:val="006B5D75"/>
    <w:rsid w:val="006B6009"/>
    <w:rsid w:val="006B7BA2"/>
    <w:rsid w:val="006C12FD"/>
    <w:rsid w:val="006C1B72"/>
    <w:rsid w:val="006C2F88"/>
    <w:rsid w:val="006C307A"/>
    <w:rsid w:val="006C4589"/>
    <w:rsid w:val="006C586F"/>
    <w:rsid w:val="006C5F19"/>
    <w:rsid w:val="006C634E"/>
    <w:rsid w:val="006C7CC0"/>
    <w:rsid w:val="006D0790"/>
    <w:rsid w:val="006D0D34"/>
    <w:rsid w:val="006D11C8"/>
    <w:rsid w:val="006D1474"/>
    <w:rsid w:val="006D17B3"/>
    <w:rsid w:val="006D1DA8"/>
    <w:rsid w:val="006D2363"/>
    <w:rsid w:val="006D3465"/>
    <w:rsid w:val="006D3864"/>
    <w:rsid w:val="006D420D"/>
    <w:rsid w:val="006D4764"/>
    <w:rsid w:val="006D4898"/>
    <w:rsid w:val="006D5393"/>
    <w:rsid w:val="006D69FF"/>
    <w:rsid w:val="006D6C27"/>
    <w:rsid w:val="006D6D94"/>
    <w:rsid w:val="006E026C"/>
    <w:rsid w:val="006E1297"/>
    <w:rsid w:val="006E269F"/>
    <w:rsid w:val="006E29D9"/>
    <w:rsid w:val="006E37B0"/>
    <w:rsid w:val="006E512B"/>
    <w:rsid w:val="006E6176"/>
    <w:rsid w:val="006E67BF"/>
    <w:rsid w:val="006E6936"/>
    <w:rsid w:val="006E6CA9"/>
    <w:rsid w:val="006E6E7A"/>
    <w:rsid w:val="006E70F0"/>
    <w:rsid w:val="006E77AA"/>
    <w:rsid w:val="006E7909"/>
    <w:rsid w:val="006F0C9E"/>
    <w:rsid w:val="006F10C6"/>
    <w:rsid w:val="006F20DF"/>
    <w:rsid w:val="006F20E7"/>
    <w:rsid w:val="006F2201"/>
    <w:rsid w:val="006F343E"/>
    <w:rsid w:val="006F36C6"/>
    <w:rsid w:val="006F53C9"/>
    <w:rsid w:val="006F55FE"/>
    <w:rsid w:val="006F5798"/>
    <w:rsid w:val="006F6BA4"/>
    <w:rsid w:val="006F72DE"/>
    <w:rsid w:val="006F7314"/>
    <w:rsid w:val="006F778A"/>
    <w:rsid w:val="006F7F7E"/>
    <w:rsid w:val="00701255"/>
    <w:rsid w:val="0070217A"/>
    <w:rsid w:val="007030B0"/>
    <w:rsid w:val="00704AA8"/>
    <w:rsid w:val="00705583"/>
    <w:rsid w:val="00707DA6"/>
    <w:rsid w:val="007107A2"/>
    <w:rsid w:val="00710CB3"/>
    <w:rsid w:val="00711179"/>
    <w:rsid w:val="00711D1A"/>
    <w:rsid w:val="00711DA6"/>
    <w:rsid w:val="00712176"/>
    <w:rsid w:val="00712CAA"/>
    <w:rsid w:val="00714EBB"/>
    <w:rsid w:val="00715D30"/>
    <w:rsid w:val="0071630A"/>
    <w:rsid w:val="00717C4E"/>
    <w:rsid w:val="00717CFE"/>
    <w:rsid w:val="00717EF5"/>
    <w:rsid w:val="0072148D"/>
    <w:rsid w:val="0072252D"/>
    <w:rsid w:val="00722684"/>
    <w:rsid w:val="00723861"/>
    <w:rsid w:val="00724263"/>
    <w:rsid w:val="0072593A"/>
    <w:rsid w:val="00725E59"/>
    <w:rsid w:val="0072680D"/>
    <w:rsid w:val="00726FFE"/>
    <w:rsid w:val="0072733E"/>
    <w:rsid w:val="00727362"/>
    <w:rsid w:val="00730418"/>
    <w:rsid w:val="00730527"/>
    <w:rsid w:val="00730D51"/>
    <w:rsid w:val="00732256"/>
    <w:rsid w:val="00735A8A"/>
    <w:rsid w:val="00735B7A"/>
    <w:rsid w:val="00736FA8"/>
    <w:rsid w:val="0073754F"/>
    <w:rsid w:val="0073796C"/>
    <w:rsid w:val="007400FC"/>
    <w:rsid w:val="00740298"/>
    <w:rsid w:val="007407EF"/>
    <w:rsid w:val="00742A4A"/>
    <w:rsid w:val="00745331"/>
    <w:rsid w:val="00746182"/>
    <w:rsid w:val="00746BE5"/>
    <w:rsid w:val="007479DE"/>
    <w:rsid w:val="007511D1"/>
    <w:rsid w:val="00751E31"/>
    <w:rsid w:val="00751E5D"/>
    <w:rsid w:val="00752558"/>
    <w:rsid w:val="007534BF"/>
    <w:rsid w:val="007547A5"/>
    <w:rsid w:val="007550B7"/>
    <w:rsid w:val="00755680"/>
    <w:rsid w:val="00755EB3"/>
    <w:rsid w:val="0076006D"/>
    <w:rsid w:val="00760091"/>
    <w:rsid w:val="0076053F"/>
    <w:rsid w:val="00761E5C"/>
    <w:rsid w:val="00762497"/>
    <w:rsid w:val="007624A9"/>
    <w:rsid w:val="00763CB7"/>
    <w:rsid w:val="00764766"/>
    <w:rsid w:val="00765133"/>
    <w:rsid w:val="00766309"/>
    <w:rsid w:val="00766DF4"/>
    <w:rsid w:val="007671BF"/>
    <w:rsid w:val="00772DE1"/>
    <w:rsid w:val="00773FEC"/>
    <w:rsid w:val="00775715"/>
    <w:rsid w:val="007766EC"/>
    <w:rsid w:val="0077689F"/>
    <w:rsid w:val="007778DF"/>
    <w:rsid w:val="00777AA6"/>
    <w:rsid w:val="00780352"/>
    <w:rsid w:val="00781520"/>
    <w:rsid w:val="00781A58"/>
    <w:rsid w:val="007821CC"/>
    <w:rsid w:val="00782D84"/>
    <w:rsid w:val="00782E7D"/>
    <w:rsid w:val="00783851"/>
    <w:rsid w:val="00784CF0"/>
    <w:rsid w:val="007859C4"/>
    <w:rsid w:val="00786588"/>
    <w:rsid w:val="0078674D"/>
    <w:rsid w:val="00786E0D"/>
    <w:rsid w:val="007874B3"/>
    <w:rsid w:val="007876D2"/>
    <w:rsid w:val="007877FD"/>
    <w:rsid w:val="00787A95"/>
    <w:rsid w:val="00787F6B"/>
    <w:rsid w:val="00792029"/>
    <w:rsid w:val="007923D0"/>
    <w:rsid w:val="007924AD"/>
    <w:rsid w:val="007936E7"/>
    <w:rsid w:val="007942F2"/>
    <w:rsid w:val="007959B6"/>
    <w:rsid w:val="00796609"/>
    <w:rsid w:val="00796F86"/>
    <w:rsid w:val="007973F4"/>
    <w:rsid w:val="007A0A8D"/>
    <w:rsid w:val="007A0E45"/>
    <w:rsid w:val="007A1DFA"/>
    <w:rsid w:val="007A3215"/>
    <w:rsid w:val="007A474F"/>
    <w:rsid w:val="007A68F3"/>
    <w:rsid w:val="007A7952"/>
    <w:rsid w:val="007B12D4"/>
    <w:rsid w:val="007B149E"/>
    <w:rsid w:val="007B15C6"/>
    <w:rsid w:val="007B2FA1"/>
    <w:rsid w:val="007B34E8"/>
    <w:rsid w:val="007B43E8"/>
    <w:rsid w:val="007B601D"/>
    <w:rsid w:val="007B6552"/>
    <w:rsid w:val="007C0164"/>
    <w:rsid w:val="007C0BAC"/>
    <w:rsid w:val="007C1183"/>
    <w:rsid w:val="007C1F45"/>
    <w:rsid w:val="007C20DE"/>
    <w:rsid w:val="007C2170"/>
    <w:rsid w:val="007C2197"/>
    <w:rsid w:val="007C2334"/>
    <w:rsid w:val="007C2B8E"/>
    <w:rsid w:val="007C5E7C"/>
    <w:rsid w:val="007C6823"/>
    <w:rsid w:val="007C6CE2"/>
    <w:rsid w:val="007C7A92"/>
    <w:rsid w:val="007D0153"/>
    <w:rsid w:val="007D0BFD"/>
    <w:rsid w:val="007D0D26"/>
    <w:rsid w:val="007D12B4"/>
    <w:rsid w:val="007D22D1"/>
    <w:rsid w:val="007D232A"/>
    <w:rsid w:val="007D2927"/>
    <w:rsid w:val="007D41BC"/>
    <w:rsid w:val="007D5641"/>
    <w:rsid w:val="007D6938"/>
    <w:rsid w:val="007D70C5"/>
    <w:rsid w:val="007D77A2"/>
    <w:rsid w:val="007D7F05"/>
    <w:rsid w:val="007E0BC7"/>
    <w:rsid w:val="007E0C24"/>
    <w:rsid w:val="007E24D2"/>
    <w:rsid w:val="007E25DD"/>
    <w:rsid w:val="007E3684"/>
    <w:rsid w:val="007E3900"/>
    <w:rsid w:val="007E5115"/>
    <w:rsid w:val="007E68AD"/>
    <w:rsid w:val="007E78CF"/>
    <w:rsid w:val="007E7AAA"/>
    <w:rsid w:val="007E7BD7"/>
    <w:rsid w:val="007E7F81"/>
    <w:rsid w:val="007F063E"/>
    <w:rsid w:val="007F06AF"/>
    <w:rsid w:val="007F0E95"/>
    <w:rsid w:val="007F2874"/>
    <w:rsid w:val="007F5B56"/>
    <w:rsid w:val="007F5C16"/>
    <w:rsid w:val="007F5E17"/>
    <w:rsid w:val="008004AF"/>
    <w:rsid w:val="00801F52"/>
    <w:rsid w:val="00804BB0"/>
    <w:rsid w:val="00804E12"/>
    <w:rsid w:val="008059B4"/>
    <w:rsid w:val="00806E95"/>
    <w:rsid w:val="00806F2D"/>
    <w:rsid w:val="008071B0"/>
    <w:rsid w:val="0080742A"/>
    <w:rsid w:val="0080772D"/>
    <w:rsid w:val="008077B4"/>
    <w:rsid w:val="00811AA1"/>
    <w:rsid w:val="0081295E"/>
    <w:rsid w:val="00812DE1"/>
    <w:rsid w:val="00813047"/>
    <w:rsid w:val="00814769"/>
    <w:rsid w:val="00815B78"/>
    <w:rsid w:val="00816144"/>
    <w:rsid w:val="00816D52"/>
    <w:rsid w:val="00816DB1"/>
    <w:rsid w:val="00816F3B"/>
    <w:rsid w:val="0081707B"/>
    <w:rsid w:val="00817313"/>
    <w:rsid w:val="008173A4"/>
    <w:rsid w:val="00817B40"/>
    <w:rsid w:val="00820B81"/>
    <w:rsid w:val="00821023"/>
    <w:rsid w:val="008211A9"/>
    <w:rsid w:val="00821971"/>
    <w:rsid w:val="00822300"/>
    <w:rsid w:val="00822654"/>
    <w:rsid w:val="008227B7"/>
    <w:rsid w:val="008235AB"/>
    <w:rsid w:val="008240B7"/>
    <w:rsid w:val="008244F4"/>
    <w:rsid w:val="008249A0"/>
    <w:rsid w:val="008249A8"/>
    <w:rsid w:val="0082539C"/>
    <w:rsid w:val="008269CF"/>
    <w:rsid w:val="008305EC"/>
    <w:rsid w:val="0083153F"/>
    <w:rsid w:val="0083193D"/>
    <w:rsid w:val="00831FB0"/>
    <w:rsid w:val="008320E6"/>
    <w:rsid w:val="00832234"/>
    <w:rsid w:val="00832BC8"/>
    <w:rsid w:val="00832D73"/>
    <w:rsid w:val="00833AD7"/>
    <w:rsid w:val="00835982"/>
    <w:rsid w:val="00835E06"/>
    <w:rsid w:val="008370FD"/>
    <w:rsid w:val="008375D6"/>
    <w:rsid w:val="00837A3D"/>
    <w:rsid w:val="00837E6C"/>
    <w:rsid w:val="00840FEE"/>
    <w:rsid w:val="0084180D"/>
    <w:rsid w:val="00841DFB"/>
    <w:rsid w:val="00842905"/>
    <w:rsid w:val="0084428E"/>
    <w:rsid w:val="00844CD2"/>
    <w:rsid w:val="008458A5"/>
    <w:rsid w:val="00845948"/>
    <w:rsid w:val="00845A27"/>
    <w:rsid w:val="00846B6D"/>
    <w:rsid w:val="0084775B"/>
    <w:rsid w:val="00850500"/>
    <w:rsid w:val="00850938"/>
    <w:rsid w:val="008521D8"/>
    <w:rsid w:val="00853D8D"/>
    <w:rsid w:val="00853E7D"/>
    <w:rsid w:val="0085430F"/>
    <w:rsid w:val="008546B6"/>
    <w:rsid w:val="00854D72"/>
    <w:rsid w:val="00854F8E"/>
    <w:rsid w:val="00855216"/>
    <w:rsid w:val="00855CBD"/>
    <w:rsid w:val="00856590"/>
    <w:rsid w:val="008566BC"/>
    <w:rsid w:val="0085676D"/>
    <w:rsid w:val="008575B1"/>
    <w:rsid w:val="008577F3"/>
    <w:rsid w:val="008578D0"/>
    <w:rsid w:val="00857F04"/>
    <w:rsid w:val="00857F67"/>
    <w:rsid w:val="0086063F"/>
    <w:rsid w:val="00860D2A"/>
    <w:rsid w:val="008615E1"/>
    <w:rsid w:val="008632A8"/>
    <w:rsid w:val="0086330E"/>
    <w:rsid w:val="00863A0D"/>
    <w:rsid w:val="00865737"/>
    <w:rsid w:val="00865972"/>
    <w:rsid w:val="00865985"/>
    <w:rsid w:val="00865B62"/>
    <w:rsid w:val="00866D0A"/>
    <w:rsid w:val="008676BE"/>
    <w:rsid w:val="00867736"/>
    <w:rsid w:val="00867779"/>
    <w:rsid w:val="00867DB3"/>
    <w:rsid w:val="00870946"/>
    <w:rsid w:val="00876355"/>
    <w:rsid w:val="008773F4"/>
    <w:rsid w:val="00877A27"/>
    <w:rsid w:val="00880284"/>
    <w:rsid w:val="00880627"/>
    <w:rsid w:val="008807A3"/>
    <w:rsid w:val="00880D04"/>
    <w:rsid w:val="00881506"/>
    <w:rsid w:val="0088182E"/>
    <w:rsid w:val="00881845"/>
    <w:rsid w:val="008819BB"/>
    <w:rsid w:val="00881E4E"/>
    <w:rsid w:val="008821AE"/>
    <w:rsid w:val="00882537"/>
    <w:rsid w:val="00882539"/>
    <w:rsid w:val="00882E32"/>
    <w:rsid w:val="008832C6"/>
    <w:rsid w:val="00883D2E"/>
    <w:rsid w:val="008847DA"/>
    <w:rsid w:val="0088579B"/>
    <w:rsid w:val="00886194"/>
    <w:rsid w:val="008861E1"/>
    <w:rsid w:val="00886225"/>
    <w:rsid w:val="00886420"/>
    <w:rsid w:val="008865DC"/>
    <w:rsid w:val="008868BD"/>
    <w:rsid w:val="00886C61"/>
    <w:rsid w:val="00886E6B"/>
    <w:rsid w:val="008871F0"/>
    <w:rsid w:val="008907DE"/>
    <w:rsid w:val="00891371"/>
    <w:rsid w:val="00891FE6"/>
    <w:rsid w:val="008920B2"/>
    <w:rsid w:val="00892D34"/>
    <w:rsid w:val="00893FFD"/>
    <w:rsid w:val="008943AE"/>
    <w:rsid w:val="00894754"/>
    <w:rsid w:val="00894FA9"/>
    <w:rsid w:val="00895CB3"/>
    <w:rsid w:val="00896282"/>
    <w:rsid w:val="0089634D"/>
    <w:rsid w:val="00896851"/>
    <w:rsid w:val="008972D4"/>
    <w:rsid w:val="0089749F"/>
    <w:rsid w:val="008A01BE"/>
    <w:rsid w:val="008A0BEE"/>
    <w:rsid w:val="008A0E09"/>
    <w:rsid w:val="008A112F"/>
    <w:rsid w:val="008A181E"/>
    <w:rsid w:val="008A1B15"/>
    <w:rsid w:val="008A398B"/>
    <w:rsid w:val="008A410C"/>
    <w:rsid w:val="008A41DB"/>
    <w:rsid w:val="008A4235"/>
    <w:rsid w:val="008A450E"/>
    <w:rsid w:val="008A4A23"/>
    <w:rsid w:val="008A7419"/>
    <w:rsid w:val="008A7471"/>
    <w:rsid w:val="008A7635"/>
    <w:rsid w:val="008B06AA"/>
    <w:rsid w:val="008B0E55"/>
    <w:rsid w:val="008B1371"/>
    <w:rsid w:val="008B1484"/>
    <w:rsid w:val="008B1724"/>
    <w:rsid w:val="008B2B95"/>
    <w:rsid w:val="008B2EA2"/>
    <w:rsid w:val="008B2F0C"/>
    <w:rsid w:val="008B396D"/>
    <w:rsid w:val="008B3B35"/>
    <w:rsid w:val="008B4FA6"/>
    <w:rsid w:val="008B5784"/>
    <w:rsid w:val="008B5AF2"/>
    <w:rsid w:val="008B66AD"/>
    <w:rsid w:val="008B6D91"/>
    <w:rsid w:val="008B7067"/>
    <w:rsid w:val="008B739E"/>
    <w:rsid w:val="008B7975"/>
    <w:rsid w:val="008B7CCD"/>
    <w:rsid w:val="008C0105"/>
    <w:rsid w:val="008C074A"/>
    <w:rsid w:val="008C0FB9"/>
    <w:rsid w:val="008C1A16"/>
    <w:rsid w:val="008C1DCB"/>
    <w:rsid w:val="008C2FAB"/>
    <w:rsid w:val="008C42DE"/>
    <w:rsid w:val="008C4E15"/>
    <w:rsid w:val="008C5D68"/>
    <w:rsid w:val="008C6836"/>
    <w:rsid w:val="008D13C8"/>
    <w:rsid w:val="008D2493"/>
    <w:rsid w:val="008D29C8"/>
    <w:rsid w:val="008D2E97"/>
    <w:rsid w:val="008D4153"/>
    <w:rsid w:val="008D4C54"/>
    <w:rsid w:val="008D50FC"/>
    <w:rsid w:val="008D60A7"/>
    <w:rsid w:val="008D619F"/>
    <w:rsid w:val="008D7083"/>
    <w:rsid w:val="008D76CD"/>
    <w:rsid w:val="008D7A64"/>
    <w:rsid w:val="008D7B6E"/>
    <w:rsid w:val="008E024C"/>
    <w:rsid w:val="008E04A9"/>
    <w:rsid w:val="008E182A"/>
    <w:rsid w:val="008E1AA0"/>
    <w:rsid w:val="008E2001"/>
    <w:rsid w:val="008E314F"/>
    <w:rsid w:val="008E476D"/>
    <w:rsid w:val="008E4A1C"/>
    <w:rsid w:val="008E5226"/>
    <w:rsid w:val="008E5826"/>
    <w:rsid w:val="008E6DBC"/>
    <w:rsid w:val="008E6F89"/>
    <w:rsid w:val="008F0AA3"/>
    <w:rsid w:val="008F0C08"/>
    <w:rsid w:val="008F1604"/>
    <w:rsid w:val="008F2371"/>
    <w:rsid w:val="008F27F1"/>
    <w:rsid w:val="008F37AE"/>
    <w:rsid w:val="008F3A02"/>
    <w:rsid w:val="008F3AA2"/>
    <w:rsid w:val="008F3C11"/>
    <w:rsid w:val="008F3FAD"/>
    <w:rsid w:val="008F3FF4"/>
    <w:rsid w:val="008F4F65"/>
    <w:rsid w:val="008F6C53"/>
    <w:rsid w:val="008F6FC9"/>
    <w:rsid w:val="008F7591"/>
    <w:rsid w:val="008F77E4"/>
    <w:rsid w:val="009000FE"/>
    <w:rsid w:val="0090074B"/>
    <w:rsid w:val="00902CF5"/>
    <w:rsid w:val="00903FE1"/>
    <w:rsid w:val="009044B6"/>
    <w:rsid w:val="0090580D"/>
    <w:rsid w:val="00907FCA"/>
    <w:rsid w:val="00910196"/>
    <w:rsid w:val="00910A59"/>
    <w:rsid w:val="009117E1"/>
    <w:rsid w:val="00912A8F"/>
    <w:rsid w:val="00912B47"/>
    <w:rsid w:val="00915218"/>
    <w:rsid w:val="00915F6C"/>
    <w:rsid w:val="00916CEC"/>
    <w:rsid w:val="00916EB6"/>
    <w:rsid w:val="00917C42"/>
    <w:rsid w:val="0092081A"/>
    <w:rsid w:val="00920F9D"/>
    <w:rsid w:val="00924019"/>
    <w:rsid w:val="00924974"/>
    <w:rsid w:val="00924A34"/>
    <w:rsid w:val="009258BE"/>
    <w:rsid w:val="00925AF4"/>
    <w:rsid w:val="00925B33"/>
    <w:rsid w:val="0092625C"/>
    <w:rsid w:val="0092632C"/>
    <w:rsid w:val="009264F3"/>
    <w:rsid w:val="0092677A"/>
    <w:rsid w:val="0092680A"/>
    <w:rsid w:val="00926A87"/>
    <w:rsid w:val="00926AC3"/>
    <w:rsid w:val="0092749B"/>
    <w:rsid w:val="0093000A"/>
    <w:rsid w:val="00930239"/>
    <w:rsid w:val="00930DBD"/>
    <w:rsid w:val="009316FF"/>
    <w:rsid w:val="00931CDA"/>
    <w:rsid w:val="00932F0A"/>
    <w:rsid w:val="00933356"/>
    <w:rsid w:val="0093375F"/>
    <w:rsid w:val="00933BBA"/>
    <w:rsid w:val="00933DB2"/>
    <w:rsid w:val="00933DC9"/>
    <w:rsid w:val="00935635"/>
    <w:rsid w:val="009359E3"/>
    <w:rsid w:val="00936A44"/>
    <w:rsid w:val="00940042"/>
    <w:rsid w:val="009409AF"/>
    <w:rsid w:val="00942256"/>
    <w:rsid w:val="009435EF"/>
    <w:rsid w:val="00943F2C"/>
    <w:rsid w:val="00945243"/>
    <w:rsid w:val="0094540A"/>
    <w:rsid w:val="00945AA5"/>
    <w:rsid w:val="00945BA4"/>
    <w:rsid w:val="00945EF1"/>
    <w:rsid w:val="0094759A"/>
    <w:rsid w:val="00947733"/>
    <w:rsid w:val="00947B0E"/>
    <w:rsid w:val="00950559"/>
    <w:rsid w:val="00950656"/>
    <w:rsid w:val="00951C86"/>
    <w:rsid w:val="00951F2A"/>
    <w:rsid w:val="00953A82"/>
    <w:rsid w:val="00953FC1"/>
    <w:rsid w:val="00954016"/>
    <w:rsid w:val="00954D81"/>
    <w:rsid w:val="00956B4D"/>
    <w:rsid w:val="00956C01"/>
    <w:rsid w:val="009579FD"/>
    <w:rsid w:val="00957BD3"/>
    <w:rsid w:val="00957F5D"/>
    <w:rsid w:val="009603EE"/>
    <w:rsid w:val="00960594"/>
    <w:rsid w:val="0096072A"/>
    <w:rsid w:val="00960E1B"/>
    <w:rsid w:val="009625E5"/>
    <w:rsid w:val="00962755"/>
    <w:rsid w:val="009627BC"/>
    <w:rsid w:val="00963778"/>
    <w:rsid w:val="00963936"/>
    <w:rsid w:val="00963E44"/>
    <w:rsid w:val="0096450B"/>
    <w:rsid w:val="00964513"/>
    <w:rsid w:val="009672C6"/>
    <w:rsid w:val="00967302"/>
    <w:rsid w:val="0096750C"/>
    <w:rsid w:val="00967C88"/>
    <w:rsid w:val="009707FF"/>
    <w:rsid w:val="009718AF"/>
    <w:rsid w:val="00971904"/>
    <w:rsid w:val="0097371E"/>
    <w:rsid w:val="00974044"/>
    <w:rsid w:val="009743F3"/>
    <w:rsid w:val="00975085"/>
    <w:rsid w:val="009753D1"/>
    <w:rsid w:val="0097584D"/>
    <w:rsid w:val="009760DE"/>
    <w:rsid w:val="009765B6"/>
    <w:rsid w:val="00977355"/>
    <w:rsid w:val="00980071"/>
    <w:rsid w:val="00981DC9"/>
    <w:rsid w:val="00982697"/>
    <w:rsid w:val="00983272"/>
    <w:rsid w:val="00984F93"/>
    <w:rsid w:val="00985E17"/>
    <w:rsid w:val="00986A69"/>
    <w:rsid w:val="00986E6E"/>
    <w:rsid w:val="00986FDF"/>
    <w:rsid w:val="0098799F"/>
    <w:rsid w:val="00990801"/>
    <w:rsid w:val="009910D6"/>
    <w:rsid w:val="00991424"/>
    <w:rsid w:val="009922BC"/>
    <w:rsid w:val="009924E4"/>
    <w:rsid w:val="009925E5"/>
    <w:rsid w:val="00995091"/>
    <w:rsid w:val="00995CFB"/>
    <w:rsid w:val="00995D9F"/>
    <w:rsid w:val="009A07CF"/>
    <w:rsid w:val="009A123C"/>
    <w:rsid w:val="009A1B9B"/>
    <w:rsid w:val="009A2590"/>
    <w:rsid w:val="009A3F56"/>
    <w:rsid w:val="009A480A"/>
    <w:rsid w:val="009A5DFC"/>
    <w:rsid w:val="009A6484"/>
    <w:rsid w:val="009A7104"/>
    <w:rsid w:val="009B03E3"/>
    <w:rsid w:val="009B0750"/>
    <w:rsid w:val="009B095E"/>
    <w:rsid w:val="009B372B"/>
    <w:rsid w:val="009B392D"/>
    <w:rsid w:val="009B433A"/>
    <w:rsid w:val="009B4994"/>
    <w:rsid w:val="009B4AF5"/>
    <w:rsid w:val="009B50DF"/>
    <w:rsid w:val="009B52CB"/>
    <w:rsid w:val="009B5C69"/>
    <w:rsid w:val="009B6A53"/>
    <w:rsid w:val="009B7094"/>
    <w:rsid w:val="009C0B1E"/>
    <w:rsid w:val="009C1431"/>
    <w:rsid w:val="009C15E5"/>
    <w:rsid w:val="009C2426"/>
    <w:rsid w:val="009C24A2"/>
    <w:rsid w:val="009C32B1"/>
    <w:rsid w:val="009C3444"/>
    <w:rsid w:val="009C4C27"/>
    <w:rsid w:val="009C55E5"/>
    <w:rsid w:val="009C5A57"/>
    <w:rsid w:val="009C5FD3"/>
    <w:rsid w:val="009C6113"/>
    <w:rsid w:val="009C62D9"/>
    <w:rsid w:val="009C6385"/>
    <w:rsid w:val="009C742D"/>
    <w:rsid w:val="009C7967"/>
    <w:rsid w:val="009C7C4A"/>
    <w:rsid w:val="009D0E6D"/>
    <w:rsid w:val="009D1011"/>
    <w:rsid w:val="009D1750"/>
    <w:rsid w:val="009D31A7"/>
    <w:rsid w:val="009D44E1"/>
    <w:rsid w:val="009D4C60"/>
    <w:rsid w:val="009D5080"/>
    <w:rsid w:val="009D6A9D"/>
    <w:rsid w:val="009D7495"/>
    <w:rsid w:val="009E0B8D"/>
    <w:rsid w:val="009E1604"/>
    <w:rsid w:val="009E3CAC"/>
    <w:rsid w:val="009E4D62"/>
    <w:rsid w:val="009E5D43"/>
    <w:rsid w:val="009F0596"/>
    <w:rsid w:val="009F0769"/>
    <w:rsid w:val="009F0A20"/>
    <w:rsid w:val="009F0A3F"/>
    <w:rsid w:val="009F1411"/>
    <w:rsid w:val="009F2101"/>
    <w:rsid w:val="009F3133"/>
    <w:rsid w:val="009F3EE1"/>
    <w:rsid w:val="009F420B"/>
    <w:rsid w:val="009F7CD5"/>
    <w:rsid w:val="00A00015"/>
    <w:rsid w:val="00A01828"/>
    <w:rsid w:val="00A019E8"/>
    <w:rsid w:val="00A0407E"/>
    <w:rsid w:val="00A041CF"/>
    <w:rsid w:val="00A04C8C"/>
    <w:rsid w:val="00A06614"/>
    <w:rsid w:val="00A071B5"/>
    <w:rsid w:val="00A07807"/>
    <w:rsid w:val="00A07C76"/>
    <w:rsid w:val="00A10213"/>
    <w:rsid w:val="00A10EB0"/>
    <w:rsid w:val="00A11166"/>
    <w:rsid w:val="00A118E8"/>
    <w:rsid w:val="00A11A57"/>
    <w:rsid w:val="00A1214D"/>
    <w:rsid w:val="00A12A32"/>
    <w:rsid w:val="00A13F90"/>
    <w:rsid w:val="00A13FCD"/>
    <w:rsid w:val="00A15907"/>
    <w:rsid w:val="00A164D3"/>
    <w:rsid w:val="00A16CFB"/>
    <w:rsid w:val="00A16D42"/>
    <w:rsid w:val="00A203C7"/>
    <w:rsid w:val="00A21E6A"/>
    <w:rsid w:val="00A22992"/>
    <w:rsid w:val="00A22A2B"/>
    <w:rsid w:val="00A245F4"/>
    <w:rsid w:val="00A246F8"/>
    <w:rsid w:val="00A264B0"/>
    <w:rsid w:val="00A26B61"/>
    <w:rsid w:val="00A27491"/>
    <w:rsid w:val="00A2792D"/>
    <w:rsid w:val="00A30130"/>
    <w:rsid w:val="00A315C8"/>
    <w:rsid w:val="00A31A06"/>
    <w:rsid w:val="00A31C7E"/>
    <w:rsid w:val="00A31DEB"/>
    <w:rsid w:val="00A32797"/>
    <w:rsid w:val="00A32936"/>
    <w:rsid w:val="00A339B0"/>
    <w:rsid w:val="00A345FD"/>
    <w:rsid w:val="00A40C1C"/>
    <w:rsid w:val="00A456E1"/>
    <w:rsid w:val="00A45C6D"/>
    <w:rsid w:val="00A470E6"/>
    <w:rsid w:val="00A50412"/>
    <w:rsid w:val="00A5194A"/>
    <w:rsid w:val="00A527B0"/>
    <w:rsid w:val="00A53B2A"/>
    <w:rsid w:val="00A547D0"/>
    <w:rsid w:val="00A5541D"/>
    <w:rsid w:val="00A5668D"/>
    <w:rsid w:val="00A568B1"/>
    <w:rsid w:val="00A569DF"/>
    <w:rsid w:val="00A56C11"/>
    <w:rsid w:val="00A6060B"/>
    <w:rsid w:val="00A62D96"/>
    <w:rsid w:val="00A62EBF"/>
    <w:rsid w:val="00A637F9"/>
    <w:rsid w:val="00A63918"/>
    <w:rsid w:val="00A63BEB"/>
    <w:rsid w:val="00A63C7D"/>
    <w:rsid w:val="00A63EFA"/>
    <w:rsid w:val="00A6450B"/>
    <w:rsid w:val="00A65770"/>
    <w:rsid w:val="00A66A5B"/>
    <w:rsid w:val="00A66E4A"/>
    <w:rsid w:val="00A67468"/>
    <w:rsid w:val="00A67941"/>
    <w:rsid w:val="00A67B58"/>
    <w:rsid w:val="00A70895"/>
    <w:rsid w:val="00A7116E"/>
    <w:rsid w:val="00A7290B"/>
    <w:rsid w:val="00A74742"/>
    <w:rsid w:val="00A74C3C"/>
    <w:rsid w:val="00A751FD"/>
    <w:rsid w:val="00A75741"/>
    <w:rsid w:val="00A7775C"/>
    <w:rsid w:val="00A77CDD"/>
    <w:rsid w:val="00A77F49"/>
    <w:rsid w:val="00A8126F"/>
    <w:rsid w:val="00A81341"/>
    <w:rsid w:val="00A81412"/>
    <w:rsid w:val="00A81AA9"/>
    <w:rsid w:val="00A833BA"/>
    <w:rsid w:val="00A83E75"/>
    <w:rsid w:val="00A84224"/>
    <w:rsid w:val="00A84333"/>
    <w:rsid w:val="00A847AA"/>
    <w:rsid w:val="00A86625"/>
    <w:rsid w:val="00A867F0"/>
    <w:rsid w:val="00A86FD8"/>
    <w:rsid w:val="00A87067"/>
    <w:rsid w:val="00A872D0"/>
    <w:rsid w:val="00A87D46"/>
    <w:rsid w:val="00A87E03"/>
    <w:rsid w:val="00A900D6"/>
    <w:rsid w:val="00A90114"/>
    <w:rsid w:val="00A9038F"/>
    <w:rsid w:val="00A90C68"/>
    <w:rsid w:val="00A913C7"/>
    <w:rsid w:val="00A91A21"/>
    <w:rsid w:val="00A9207E"/>
    <w:rsid w:val="00A9221F"/>
    <w:rsid w:val="00A924B0"/>
    <w:rsid w:val="00A9435D"/>
    <w:rsid w:val="00A94CF5"/>
    <w:rsid w:val="00A95A8F"/>
    <w:rsid w:val="00A95D6A"/>
    <w:rsid w:val="00A966AE"/>
    <w:rsid w:val="00A974C1"/>
    <w:rsid w:val="00AA0B8A"/>
    <w:rsid w:val="00AA12D4"/>
    <w:rsid w:val="00AA14C3"/>
    <w:rsid w:val="00AA26B5"/>
    <w:rsid w:val="00AA28B8"/>
    <w:rsid w:val="00AA2DC3"/>
    <w:rsid w:val="00AA319E"/>
    <w:rsid w:val="00AA3A25"/>
    <w:rsid w:val="00AA4980"/>
    <w:rsid w:val="00AA576A"/>
    <w:rsid w:val="00AA6245"/>
    <w:rsid w:val="00AA6B71"/>
    <w:rsid w:val="00AA6F8E"/>
    <w:rsid w:val="00AA7A46"/>
    <w:rsid w:val="00AA7AE3"/>
    <w:rsid w:val="00AB075A"/>
    <w:rsid w:val="00AB186A"/>
    <w:rsid w:val="00AB3DA3"/>
    <w:rsid w:val="00AB48C0"/>
    <w:rsid w:val="00AB6C2D"/>
    <w:rsid w:val="00AB75FF"/>
    <w:rsid w:val="00AB7F6D"/>
    <w:rsid w:val="00AC0357"/>
    <w:rsid w:val="00AC03B3"/>
    <w:rsid w:val="00AC08D7"/>
    <w:rsid w:val="00AC2BAB"/>
    <w:rsid w:val="00AC3BE7"/>
    <w:rsid w:val="00AC4172"/>
    <w:rsid w:val="00AC4959"/>
    <w:rsid w:val="00AC5FF6"/>
    <w:rsid w:val="00AC668A"/>
    <w:rsid w:val="00AC70A9"/>
    <w:rsid w:val="00AC739E"/>
    <w:rsid w:val="00AC75E0"/>
    <w:rsid w:val="00AC7837"/>
    <w:rsid w:val="00AD0247"/>
    <w:rsid w:val="00AD063B"/>
    <w:rsid w:val="00AD088E"/>
    <w:rsid w:val="00AD1443"/>
    <w:rsid w:val="00AD1C81"/>
    <w:rsid w:val="00AD1DDA"/>
    <w:rsid w:val="00AD23FE"/>
    <w:rsid w:val="00AD3CE8"/>
    <w:rsid w:val="00AD3EA9"/>
    <w:rsid w:val="00AD60D1"/>
    <w:rsid w:val="00AD623D"/>
    <w:rsid w:val="00AD62F4"/>
    <w:rsid w:val="00AD66F9"/>
    <w:rsid w:val="00AE0BD6"/>
    <w:rsid w:val="00AE1F3D"/>
    <w:rsid w:val="00AE2025"/>
    <w:rsid w:val="00AE331C"/>
    <w:rsid w:val="00AE6A2B"/>
    <w:rsid w:val="00AE6CE0"/>
    <w:rsid w:val="00AE72DD"/>
    <w:rsid w:val="00AE7601"/>
    <w:rsid w:val="00AF001D"/>
    <w:rsid w:val="00AF0456"/>
    <w:rsid w:val="00AF0D1B"/>
    <w:rsid w:val="00AF124A"/>
    <w:rsid w:val="00AF2453"/>
    <w:rsid w:val="00AF2EDE"/>
    <w:rsid w:val="00AF4052"/>
    <w:rsid w:val="00AF50B9"/>
    <w:rsid w:val="00AF50BC"/>
    <w:rsid w:val="00AF5B2C"/>
    <w:rsid w:val="00AF5B75"/>
    <w:rsid w:val="00AF6014"/>
    <w:rsid w:val="00AF6034"/>
    <w:rsid w:val="00AF6C02"/>
    <w:rsid w:val="00AF7732"/>
    <w:rsid w:val="00AF7858"/>
    <w:rsid w:val="00AF79FD"/>
    <w:rsid w:val="00AF7DD7"/>
    <w:rsid w:val="00B01277"/>
    <w:rsid w:val="00B01543"/>
    <w:rsid w:val="00B017E2"/>
    <w:rsid w:val="00B026E8"/>
    <w:rsid w:val="00B0389F"/>
    <w:rsid w:val="00B041BA"/>
    <w:rsid w:val="00B04705"/>
    <w:rsid w:val="00B05D4C"/>
    <w:rsid w:val="00B05DBD"/>
    <w:rsid w:val="00B06DB6"/>
    <w:rsid w:val="00B07372"/>
    <w:rsid w:val="00B10B12"/>
    <w:rsid w:val="00B11317"/>
    <w:rsid w:val="00B1146C"/>
    <w:rsid w:val="00B11679"/>
    <w:rsid w:val="00B12CAB"/>
    <w:rsid w:val="00B13A5C"/>
    <w:rsid w:val="00B14139"/>
    <w:rsid w:val="00B149E1"/>
    <w:rsid w:val="00B155E8"/>
    <w:rsid w:val="00B15610"/>
    <w:rsid w:val="00B16829"/>
    <w:rsid w:val="00B16B43"/>
    <w:rsid w:val="00B16F95"/>
    <w:rsid w:val="00B17021"/>
    <w:rsid w:val="00B173C9"/>
    <w:rsid w:val="00B178C8"/>
    <w:rsid w:val="00B1793C"/>
    <w:rsid w:val="00B20AAB"/>
    <w:rsid w:val="00B20E82"/>
    <w:rsid w:val="00B232FD"/>
    <w:rsid w:val="00B23844"/>
    <w:rsid w:val="00B2548B"/>
    <w:rsid w:val="00B256FB"/>
    <w:rsid w:val="00B25A0E"/>
    <w:rsid w:val="00B25A13"/>
    <w:rsid w:val="00B26334"/>
    <w:rsid w:val="00B26D17"/>
    <w:rsid w:val="00B2718F"/>
    <w:rsid w:val="00B31254"/>
    <w:rsid w:val="00B31B3D"/>
    <w:rsid w:val="00B31C0F"/>
    <w:rsid w:val="00B3215D"/>
    <w:rsid w:val="00B321F9"/>
    <w:rsid w:val="00B322A3"/>
    <w:rsid w:val="00B338ED"/>
    <w:rsid w:val="00B36826"/>
    <w:rsid w:val="00B36D49"/>
    <w:rsid w:val="00B377EE"/>
    <w:rsid w:val="00B40AEF"/>
    <w:rsid w:val="00B40B29"/>
    <w:rsid w:val="00B40C36"/>
    <w:rsid w:val="00B411E2"/>
    <w:rsid w:val="00B41A49"/>
    <w:rsid w:val="00B41B77"/>
    <w:rsid w:val="00B44557"/>
    <w:rsid w:val="00B45E47"/>
    <w:rsid w:val="00B46847"/>
    <w:rsid w:val="00B46BEE"/>
    <w:rsid w:val="00B47747"/>
    <w:rsid w:val="00B47F0A"/>
    <w:rsid w:val="00B502BE"/>
    <w:rsid w:val="00B503FF"/>
    <w:rsid w:val="00B50886"/>
    <w:rsid w:val="00B51072"/>
    <w:rsid w:val="00B5129F"/>
    <w:rsid w:val="00B5145F"/>
    <w:rsid w:val="00B51990"/>
    <w:rsid w:val="00B51F79"/>
    <w:rsid w:val="00B52D94"/>
    <w:rsid w:val="00B52ED9"/>
    <w:rsid w:val="00B53C4F"/>
    <w:rsid w:val="00B54058"/>
    <w:rsid w:val="00B56531"/>
    <w:rsid w:val="00B57152"/>
    <w:rsid w:val="00B5745F"/>
    <w:rsid w:val="00B60004"/>
    <w:rsid w:val="00B60A7C"/>
    <w:rsid w:val="00B636F8"/>
    <w:rsid w:val="00B6473F"/>
    <w:rsid w:val="00B64B1E"/>
    <w:rsid w:val="00B64CC1"/>
    <w:rsid w:val="00B64CCB"/>
    <w:rsid w:val="00B65E3E"/>
    <w:rsid w:val="00B662BC"/>
    <w:rsid w:val="00B663A5"/>
    <w:rsid w:val="00B66972"/>
    <w:rsid w:val="00B676EC"/>
    <w:rsid w:val="00B677B9"/>
    <w:rsid w:val="00B70471"/>
    <w:rsid w:val="00B7059C"/>
    <w:rsid w:val="00B70C13"/>
    <w:rsid w:val="00B70DB8"/>
    <w:rsid w:val="00B71CF4"/>
    <w:rsid w:val="00B720FC"/>
    <w:rsid w:val="00B7249F"/>
    <w:rsid w:val="00B72593"/>
    <w:rsid w:val="00B731B6"/>
    <w:rsid w:val="00B73BDF"/>
    <w:rsid w:val="00B73FEA"/>
    <w:rsid w:val="00B74A2B"/>
    <w:rsid w:val="00B769B2"/>
    <w:rsid w:val="00B771CB"/>
    <w:rsid w:val="00B77476"/>
    <w:rsid w:val="00B80AD6"/>
    <w:rsid w:val="00B80E43"/>
    <w:rsid w:val="00B823C9"/>
    <w:rsid w:val="00B83C08"/>
    <w:rsid w:val="00B85532"/>
    <w:rsid w:val="00B862DC"/>
    <w:rsid w:val="00B8685B"/>
    <w:rsid w:val="00B8794D"/>
    <w:rsid w:val="00B900A0"/>
    <w:rsid w:val="00B901CE"/>
    <w:rsid w:val="00B91271"/>
    <w:rsid w:val="00B916DF"/>
    <w:rsid w:val="00B921DE"/>
    <w:rsid w:val="00B92AD6"/>
    <w:rsid w:val="00B94884"/>
    <w:rsid w:val="00B94EC8"/>
    <w:rsid w:val="00B95233"/>
    <w:rsid w:val="00B96461"/>
    <w:rsid w:val="00B97810"/>
    <w:rsid w:val="00B978FC"/>
    <w:rsid w:val="00BA1CDA"/>
    <w:rsid w:val="00BA1D6E"/>
    <w:rsid w:val="00BA436B"/>
    <w:rsid w:val="00BA5CBD"/>
    <w:rsid w:val="00BA7B99"/>
    <w:rsid w:val="00BB024C"/>
    <w:rsid w:val="00BB14DE"/>
    <w:rsid w:val="00BB2183"/>
    <w:rsid w:val="00BB353F"/>
    <w:rsid w:val="00BB3C1D"/>
    <w:rsid w:val="00BB4887"/>
    <w:rsid w:val="00BB4975"/>
    <w:rsid w:val="00BB50AD"/>
    <w:rsid w:val="00BB6143"/>
    <w:rsid w:val="00BB65E4"/>
    <w:rsid w:val="00BB6931"/>
    <w:rsid w:val="00BB76F7"/>
    <w:rsid w:val="00BB7CA3"/>
    <w:rsid w:val="00BC00FB"/>
    <w:rsid w:val="00BC075C"/>
    <w:rsid w:val="00BC08DA"/>
    <w:rsid w:val="00BC08EC"/>
    <w:rsid w:val="00BC0DCE"/>
    <w:rsid w:val="00BC22CF"/>
    <w:rsid w:val="00BC29CB"/>
    <w:rsid w:val="00BC2A40"/>
    <w:rsid w:val="00BC3206"/>
    <w:rsid w:val="00BC329A"/>
    <w:rsid w:val="00BC447F"/>
    <w:rsid w:val="00BC48E7"/>
    <w:rsid w:val="00BC66CD"/>
    <w:rsid w:val="00BC6CA5"/>
    <w:rsid w:val="00BC79D0"/>
    <w:rsid w:val="00BD03D9"/>
    <w:rsid w:val="00BD05E9"/>
    <w:rsid w:val="00BD1313"/>
    <w:rsid w:val="00BD1BB3"/>
    <w:rsid w:val="00BD1CBD"/>
    <w:rsid w:val="00BD258B"/>
    <w:rsid w:val="00BD4246"/>
    <w:rsid w:val="00BD4B65"/>
    <w:rsid w:val="00BD530D"/>
    <w:rsid w:val="00BD5B66"/>
    <w:rsid w:val="00BD5C2A"/>
    <w:rsid w:val="00BD7A2D"/>
    <w:rsid w:val="00BE0DB2"/>
    <w:rsid w:val="00BE12BF"/>
    <w:rsid w:val="00BE21C6"/>
    <w:rsid w:val="00BE3367"/>
    <w:rsid w:val="00BE3E8A"/>
    <w:rsid w:val="00BE4746"/>
    <w:rsid w:val="00BE4A35"/>
    <w:rsid w:val="00BE614B"/>
    <w:rsid w:val="00BE63AC"/>
    <w:rsid w:val="00BE6B4C"/>
    <w:rsid w:val="00BF0DE6"/>
    <w:rsid w:val="00BF0FDC"/>
    <w:rsid w:val="00BF101F"/>
    <w:rsid w:val="00BF1431"/>
    <w:rsid w:val="00BF1A6E"/>
    <w:rsid w:val="00BF1F39"/>
    <w:rsid w:val="00BF2341"/>
    <w:rsid w:val="00BF2A03"/>
    <w:rsid w:val="00BF2F8F"/>
    <w:rsid w:val="00BF3D30"/>
    <w:rsid w:val="00BF3DA4"/>
    <w:rsid w:val="00BF3EA2"/>
    <w:rsid w:val="00BF63BF"/>
    <w:rsid w:val="00BF655D"/>
    <w:rsid w:val="00BF6C9E"/>
    <w:rsid w:val="00BF77B9"/>
    <w:rsid w:val="00BF7C43"/>
    <w:rsid w:val="00C00627"/>
    <w:rsid w:val="00C01219"/>
    <w:rsid w:val="00C01D2A"/>
    <w:rsid w:val="00C029B2"/>
    <w:rsid w:val="00C041E0"/>
    <w:rsid w:val="00C042CB"/>
    <w:rsid w:val="00C0454F"/>
    <w:rsid w:val="00C049F8"/>
    <w:rsid w:val="00C04A32"/>
    <w:rsid w:val="00C04FCB"/>
    <w:rsid w:val="00C06126"/>
    <w:rsid w:val="00C0666D"/>
    <w:rsid w:val="00C07523"/>
    <w:rsid w:val="00C10032"/>
    <w:rsid w:val="00C1038A"/>
    <w:rsid w:val="00C10EB5"/>
    <w:rsid w:val="00C131FB"/>
    <w:rsid w:val="00C1426A"/>
    <w:rsid w:val="00C145EA"/>
    <w:rsid w:val="00C15AA5"/>
    <w:rsid w:val="00C161B6"/>
    <w:rsid w:val="00C16DE5"/>
    <w:rsid w:val="00C16EC0"/>
    <w:rsid w:val="00C16F9C"/>
    <w:rsid w:val="00C202E8"/>
    <w:rsid w:val="00C21F5D"/>
    <w:rsid w:val="00C22326"/>
    <w:rsid w:val="00C223F4"/>
    <w:rsid w:val="00C23085"/>
    <w:rsid w:val="00C23ACF"/>
    <w:rsid w:val="00C2547C"/>
    <w:rsid w:val="00C25D72"/>
    <w:rsid w:val="00C2649B"/>
    <w:rsid w:val="00C27B49"/>
    <w:rsid w:val="00C30E30"/>
    <w:rsid w:val="00C30F98"/>
    <w:rsid w:val="00C31493"/>
    <w:rsid w:val="00C316F4"/>
    <w:rsid w:val="00C3243E"/>
    <w:rsid w:val="00C32499"/>
    <w:rsid w:val="00C33B9F"/>
    <w:rsid w:val="00C33CB3"/>
    <w:rsid w:val="00C3473A"/>
    <w:rsid w:val="00C36DDE"/>
    <w:rsid w:val="00C36E1B"/>
    <w:rsid w:val="00C378B8"/>
    <w:rsid w:val="00C40B2F"/>
    <w:rsid w:val="00C40CBC"/>
    <w:rsid w:val="00C41484"/>
    <w:rsid w:val="00C421CE"/>
    <w:rsid w:val="00C42428"/>
    <w:rsid w:val="00C4308B"/>
    <w:rsid w:val="00C43978"/>
    <w:rsid w:val="00C44B3B"/>
    <w:rsid w:val="00C45625"/>
    <w:rsid w:val="00C46892"/>
    <w:rsid w:val="00C47DC7"/>
    <w:rsid w:val="00C47FC9"/>
    <w:rsid w:val="00C512F2"/>
    <w:rsid w:val="00C51B93"/>
    <w:rsid w:val="00C537C2"/>
    <w:rsid w:val="00C53B79"/>
    <w:rsid w:val="00C53FDC"/>
    <w:rsid w:val="00C547EF"/>
    <w:rsid w:val="00C54EDD"/>
    <w:rsid w:val="00C56682"/>
    <w:rsid w:val="00C573B2"/>
    <w:rsid w:val="00C57CE0"/>
    <w:rsid w:val="00C60482"/>
    <w:rsid w:val="00C60563"/>
    <w:rsid w:val="00C61DD2"/>
    <w:rsid w:val="00C61FF8"/>
    <w:rsid w:val="00C627D5"/>
    <w:rsid w:val="00C639A0"/>
    <w:rsid w:val="00C6405B"/>
    <w:rsid w:val="00C648BE"/>
    <w:rsid w:val="00C6490A"/>
    <w:rsid w:val="00C649FE"/>
    <w:rsid w:val="00C64AA6"/>
    <w:rsid w:val="00C651BF"/>
    <w:rsid w:val="00C66265"/>
    <w:rsid w:val="00C6651A"/>
    <w:rsid w:val="00C669C0"/>
    <w:rsid w:val="00C66BEA"/>
    <w:rsid w:val="00C67130"/>
    <w:rsid w:val="00C676D7"/>
    <w:rsid w:val="00C704E5"/>
    <w:rsid w:val="00C7076B"/>
    <w:rsid w:val="00C70A64"/>
    <w:rsid w:val="00C70B79"/>
    <w:rsid w:val="00C7146C"/>
    <w:rsid w:val="00C71FFC"/>
    <w:rsid w:val="00C72C02"/>
    <w:rsid w:val="00C72C03"/>
    <w:rsid w:val="00C72F1F"/>
    <w:rsid w:val="00C734EC"/>
    <w:rsid w:val="00C7397F"/>
    <w:rsid w:val="00C73B06"/>
    <w:rsid w:val="00C73BDD"/>
    <w:rsid w:val="00C748DF"/>
    <w:rsid w:val="00C750DA"/>
    <w:rsid w:val="00C75372"/>
    <w:rsid w:val="00C7571D"/>
    <w:rsid w:val="00C759B4"/>
    <w:rsid w:val="00C762B3"/>
    <w:rsid w:val="00C768BC"/>
    <w:rsid w:val="00C7761F"/>
    <w:rsid w:val="00C7763A"/>
    <w:rsid w:val="00C77846"/>
    <w:rsid w:val="00C77AC2"/>
    <w:rsid w:val="00C808A2"/>
    <w:rsid w:val="00C813C3"/>
    <w:rsid w:val="00C816C4"/>
    <w:rsid w:val="00C823F2"/>
    <w:rsid w:val="00C824F7"/>
    <w:rsid w:val="00C825FE"/>
    <w:rsid w:val="00C82B63"/>
    <w:rsid w:val="00C84B31"/>
    <w:rsid w:val="00C85807"/>
    <w:rsid w:val="00C85DFB"/>
    <w:rsid w:val="00C863CA"/>
    <w:rsid w:val="00C86E91"/>
    <w:rsid w:val="00C8732D"/>
    <w:rsid w:val="00C90A72"/>
    <w:rsid w:val="00C91BF6"/>
    <w:rsid w:val="00C92323"/>
    <w:rsid w:val="00C93F56"/>
    <w:rsid w:val="00C94B7E"/>
    <w:rsid w:val="00C94C96"/>
    <w:rsid w:val="00C94D0E"/>
    <w:rsid w:val="00C95D0F"/>
    <w:rsid w:val="00C961B7"/>
    <w:rsid w:val="00C96973"/>
    <w:rsid w:val="00C970A4"/>
    <w:rsid w:val="00C972A4"/>
    <w:rsid w:val="00C97FBB"/>
    <w:rsid w:val="00CA0130"/>
    <w:rsid w:val="00CA28C6"/>
    <w:rsid w:val="00CA2F6B"/>
    <w:rsid w:val="00CA2FFB"/>
    <w:rsid w:val="00CA3BF5"/>
    <w:rsid w:val="00CA3CC8"/>
    <w:rsid w:val="00CA3F76"/>
    <w:rsid w:val="00CA427B"/>
    <w:rsid w:val="00CA5A03"/>
    <w:rsid w:val="00CA5D3E"/>
    <w:rsid w:val="00CA6A68"/>
    <w:rsid w:val="00CA6D27"/>
    <w:rsid w:val="00CA720E"/>
    <w:rsid w:val="00CA75FB"/>
    <w:rsid w:val="00CA7658"/>
    <w:rsid w:val="00CB07BA"/>
    <w:rsid w:val="00CB07DD"/>
    <w:rsid w:val="00CB1891"/>
    <w:rsid w:val="00CB3329"/>
    <w:rsid w:val="00CB3E18"/>
    <w:rsid w:val="00CB4050"/>
    <w:rsid w:val="00CB4A56"/>
    <w:rsid w:val="00CB5358"/>
    <w:rsid w:val="00CB763A"/>
    <w:rsid w:val="00CB7AD7"/>
    <w:rsid w:val="00CC1AC5"/>
    <w:rsid w:val="00CC1B52"/>
    <w:rsid w:val="00CC2F64"/>
    <w:rsid w:val="00CC4E55"/>
    <w:rsid w:val="00CC5190"/>
    <w:rsid w:val="00CC569D"/>
    <w:rsid w:val="00CC646C"/>
    <w:rsid w:val="00CC65C7"/>
    <w:rsid w:val="00CC6823"/>
    <w:rsid w:val="00CC6A8D"/>
    <w:rsid w:val="00CC6B32"/>
    <w:rsid w:val="00CC734E"/>
    <w:rsid w:val="00CC7D64"/>
    <w:rsid w:val="00CD0E49"/>
    <w:rsid w:val="00CD16DE"/>
    <w:rsid w:val="00CD1EAF"/>
    <w:rsid w:val="00CD3B58"/>
    <w:rsid w:val="00CD3E34"/>
    <w:rsid w:val="00CD3F95"/>
    <w:rsid w:val="00CD55FA"/>
    <w:rsid w:val="00CD5B7F"/>
    <w:rsid w:val="00CD6B6A"/>
    <w:rsid w:val="00CD71C7"/>
    <w:rsid w:val="00CE0EB5"/>
    <w:rsid w:val="00CE1513"/>
    <w:rsid w:val="00CE205D"/>
    <w:rsid w:val="00CE2959"/>
    <w:rsid w:val="00CE2BFB"/>
    <w:rsid w:val="00CE2E16"/>
    <w:rsid w:val="00CE433F"/>
    <w:rsid w:val="00CE61BF"/>
    <w:rsid w:val="00CE63AF"/>
    <w:rsid w:val="00CE7F34"/>
    <w:rsid w:val="00CF0B28"/>
    <w:rsid w:val="00CF0EC3"/>
    <w:rsid w:val="00CF1058"/>
    <w:rsid w:val="00CF109B"/>
    <w:rsid w:val="00CF1D7C"/>
    <w:rsid w:val="00CF2B17"/>
    <w:rsid w:val="00CF3D8E"/>
    <w:rsid w:val="00CF3E67"/>
    <w:rsid w:val="00CF66E3"/>
    <w:rsid w:val="00CF6BF5"/>
    <w:rsid w:val="00CF71F2"/>
    <w:rsid w:val="00D002C5"/>
    <w:rsid w:val="00D00F07"/>
    <w:rsid w:val="00D013C6"/>
    <w:rsid w:val="00D01909"/>
    <w:rsid w:val="00D01AC3"/>
    <w:rsid w:val="00D01E18"/>
    <w:rsid w:val="00D029CD"/>
    <w:rsid w:val="00D02ADD"/>
    <w:rsid w:val="00D0417D"/>
    <w:rsid w:val="00D04696"/>
    <w:rsid w:val="00D04F43"/>
    <w:rsid w:val="00D0533C"/>
    <w:rsid w:val="00D06800"/>
    <w:rsid w:val="00D068E9"/>
    <w:rsid w:val="00D0703A"/>
    <w:rsid w:val="00D074F7"/>
    <w:rsid w:val="00D07BE4"/>
    <w:rsid w:val="00D111D1"/>
    <w:rsid w:val="00D117D0"/>
    <w:rsid w:val="00D118BE"/>
    <w:rsid w:val="00D121EB"/>
    <w:rsid w:val="00D12A10"/>
    <w:rsid w:val="00D1314A"/>
    <w:rsid w:val="00D1315D"/>
    <w:rsid w:val="00D13343"/>
    <w:rsid w:val="00D1506B"/>
    <w:rsid w:val="00D15B74"/>
    <w:rsid w:val="00D1746A"/>
    <w:rsid w:val="00D21F85"/>
    <w:rsid w:val="00D21FDF"/>
    <w:rsid w:val="00D21FEA"/>
    <w:rsid w:val="00D22C9C"/>
    <w:rsid w:val="00D22F1C"/>
    <w:rsid w:val="00D273B8"/>
    <w:rsid w:val="00D278CF"/>
    <w:rsid w:val="00D27B5B"/>
    <w:rsid w:val="00D27C59"/>
    <w:rsid w:val="00D30F47"/>
    <w:rsid w:val="00D31836"/>
    <w:rsid w:val="00D31BB5"/>
    <w:rsid w:val="00D33EAB"/>
    <w:rsid w:val="00D34AF6"/>
    <w:rsid w:val="00D34DEF"/>
    <w:rsid w:val="00D34E16"/>
    <w:rsid w:val="00D35EFA"/>
    <w:rsid w:val="00D35FDC"/>
    <w:rsid w:val="00D3670E"/>
    <w:rsid w:val="00D36906"/>
    <w:rsid w:val="00D36B10"/>
    <w:rsid w:val="00D379A0"/>
    <w:rsid w:val="00D40696"/>
    <w:rsid w:val="00D40BB4"/>
    <w:rsid w:val="00D42191"/>
    <w:rsid w:val="00D43141"/>
    <w:rsid w:val="00D438E1"/>
    <w:rsid w:val="00D44222"/>
    <w:rsid w:val="00D4525A"/>
    <w:rsid w:val="00D459B2"/>
    <w:rsid w:val="00D46067"/>
    <w:rsid w:val="00D46CDB"/>
    <w:rsid w:val="00D47CAC"/>
    <w:rsid w:val="00D50715"/>
    <w:rsid w:val="00D50E7B"/>
    <w:rsid w:val="00D512F6"/>
    <w:rsid w:val="00D516D3"/>
    <w:rsid w:val="00D51FC4"/>
    <w:rsid w:val="00D53C5C"/>
    <w:rsid w:val="00D5468C"/>
    <w:rsid w:val="00D54A93"/>
    <w:rsid w:val="00D551C9"/>
    <w:rsid w:val="00D55A1D"/>
    <w:rsid w:val="00D56677"/>
    <w:rsid w:val="00D56EB8"/>
    <w:rsid w:val="00D56F00"/>
    <w:rsid w:val="00D57784"/>
    <w:rsid w:val="00D57990"/>
    <w:rsid w:val="00D60833"/>
    <w:rsid w:val="00D61CF2"/>
    <w:rsid w:val="00D61DB6"/>
    <w:rsid w:val="00D649C8"/>
    <w:rsid w:val="00D65281"/>
    <w:rsid w:val="00D65745"/>
    <w:rsid w:val="00D65DCF"/>
    <w:rsid w:val="00D662BC"/>
    <w:rsid w:val="00D67039"/>
    <w:rsid w:val="00D67838"/>
    <w:rsid w:val="00D70055"/>
    <w:rsid w:val="00D70184"/>
    <w:rsid w:val="00D713AA"/>
    <w:rsid w:val="00D71989"/>
    <w:rsid w:val="00D73546"/>
    <w:rsid w:val="00D73935"/>
    <w:rsid w:val="00D73DD3"/>
    <w:rsid w:val="00D74AFD"/>
    <w:rsid w:val="00D75A47"/>
    <w:rsid w:val="00D75D8B"/>
    <w:rsid w:val="00D75DCB"/>
    <w:rsid w:val="00D7670A"/>
    <w:rsid w:val="00D77590"/>
    <w:rsid w:val="00D80990"/>
    <w:rsid w:val="00D812A8"/>
    <w:rsid w:val="00D81899"/>
    <w:rsid w:val="00D818B5"/>
    <w:rsid w:val="00D81A7D"/>
    <w:rsid w:val="00D82271"/>
    <w:rsid w:val="00D85596"/>
    <w:rsid w:val="00D857D7"/>
    <w:rsid w:val="00D867EA"/>
    <w:rsid w:val="00D86B56"/>
    <w:rsid w:val="00D86BB4"/>
    <w:rsid w:val="00D87727"/>
    <w:rsid w:val="00D9163B"/>
    <w:rsid w:val="00D91CAD"/>
    <w:rsid w:val="00D922E0"/>
    <w:rsid w:val="00D954C7"/>
    <w:rsid w:val="00D969FE"/>
    <w:rsid w:val="00D96B77"/>
    <w:rsid w:val="00D96D77"/>
    <w:rsid w:val="00D97843"/>
    <w:rsid w:val="00DA1655"/>
    <w:rsid w:val="00DA1B44"/>
    <w:rsid w:val="00DA346E"/>
    <w:rsid w:val="00DA3F5F"/>
    <w:rsid w:val="00DA5D17"/>
    <w:rsid w:val="00DA5E74"/>
    <w:rsid w:val="00DA74E1"/>
    <w:rsid w:val="00DA7AF1"/>
    <w:rsid w:val="00DB048C"/>
    <w:rsid w:val="00DB11E8"/>
    <w:rsid w:val="00DB1718"/>
    <w:rsid w:val="00DB1A10"/>
    <w:rsid w:val="00DB1C86"/>
    <w:rsid w:val="00DB1E3E"/>
    <w:rsid w:val="00DB2B1A"/>
    <w:rsid w:val="00DB38A1"/>
    <w:rsid w:val="00DB3C7D"/>
    <w:rsid w:val="00DB55C0"/>
    <w:rsid w:val="00DB6AB2"/>
    <w:rsid w:val="00DB6C9A"/>
    <w:rsid w:val="00DB6FC0"/>
    <w:rsid w:val="00DB72C5"/>
    <w:rsid w:val="00DC0065"/>
    <w:rsid w:val="00DC128F"/>
    <w:rsid w:val="00DC12C8"/>
    <w:rsid w:val="00DC18D6"/>
    <w:rsid w:val="00DC265A"/>
    <w:rsid w:val="00DC2E4F"/>
    <w:rsid w:val="00DC39AB"/>
    <w:rsid w:val="00DC4D02"/>
    <w:rsid w:val="00DC5225"/>
    <w:rsid w:val="00DC6000"/>
    <w:rsid w:val="00DC76B8"/>
    <w:rsid w:val="00DD0FE4"/>
    <w:rsid w:val="00DD10B8"/>
    <w:rsid w:val="00DD183C"/>
    <w:rsid w:val="00DD1BF8"/>
    <w:rsid w:val="00DD20C5"/>
    <w:rsid w:val="00DD21BF"/>
    <w:rsid w:val="00DD2E5B"/>
    <w:rsid w:val="00DD35E7"/>
    <w:rsid w:val="00DD37C6"/>
    <w:rsid w:val="00DD4DD0"/>
    <w:rsid w:val="00DD50E5"/>
    <w:rsid w:val="00DD5A66"/>
    <w:rsid w:val="00DD5D61"/>
    <w:rsid w:val="00DD603E"/>
    <w:rsid w:val="00DD6D73"/>
    <w:rsid w:val="00DD6F86"/>
    <w:rsid w:val="00DD7694"/>
    <w:rsid w:val="00DE0B2F"/>
    <w:rsid w:val="00DE297D"/>
    <w:rsid w:val="00DE39C9"/>
    <w:rsid w:val="00DE3A36"/>
    <w:rsid w:val="00DE3D88"/>
    <w:rsid w:val="00DE4147"/>
    <w:rsid w:val="00DE4A36"/>
    <w:rsid w:val="00DE4FD4"/>
    <w:rsid w:val="00DE5B3B"/>
    <w:rsid w:val="00DE5D6D"/>
    <w:rsid w:val="00DF0899"/>
    <w:rsid w:val="00DF12F5"/>
    <w:rsid w:val="00DF134A"/>
    <w:rsid w:val="00DF1690"/>
    <w:rsid w:val="00DF18BD"/>
    <w:rsid w:val="00DF1E29"/>
    <w:rsid w:val="00DF24B1"/>
    <w:rsid w:val="00DF2DC9"/>
    <w:rsid w:val="00DF398D"/>
    <w:rsid w:val="00DF47EB"/>
    <w:rsid w:val="00DF4CAB"/>
    <w:rsid w:val="00DF57A0"/>
    <w:rsid w:val="00DF6496"/>
    <w:rsid w:val="00DF6691"/>
    <w:rsid w:val="00DF7802"/>
    <w:rsid w:val="00DF7A73"/>
    <w:rsid w:val="00E00934"/>
    <w:rsid w:val="00E0189A"/>
    <w:rsid w:val="00E01F00"/>
    <w:rsid w:val="00E02DC5"/>
    <w:rsid w:val="00E0305B"/>
    <w:rsid w:val="00E03613"/>
    <w:rsid w:val="00E03833"/>
    <w:rsid w:val="00E0387E"/>
    <w:rsid w:val="00E0672F"/>
    <w:rsid w:val="00E0697E"/>
    <w:rsid w:val="00E1111E"/>
    <w:rsid w:val="00E11A7E"/>
    <w:rsid w:val="00E11F03"/>
    <w:rsid w:val="00E12549"/>
    <w:rsid w:val="00E12B1E"/>
    <w:rsid w:val="00E12B32"/>
    <w:rsid w:val="00E12BF9"/>
    <w:rsid w:val="00E12E1E"/>
    <w:rsid w:val="00E12F73"/>
    <w:rsid w:val="00E13167"/>
    <w:rsid w:val="00E135A2"/>
    <w:rsid w:val="00E14D5C"/>
    <w:rsid w:val="00E1520C"/>
    <w:rsid w:val="00E156E9"/>
    <w:rsid w:val="00E15BD5"/>
    <w:rsid w:val="00E161E5"/>
    <w:rsid w:val="00E163DD"/>
    <w:rsid w:val="00E16B91"/>
    <w:rsid w:val="00E16FE8"/>
    <w:rsid w:val="00E17287"/>
    <w:rsid w:val="00E1786D"/>
    <w:rsid w:val="00E20A33"/>
    <w:rsid w:val="00E2112B"/>
    <w:rsid w:val="00E21914"/>
    <w:rsid w:val="00E21E50"/>
    <w:rsid w:val="00E229D3"/>
    <w:rsid w:val="00E233C8"/>
    <w:rsid w:val="00E236D0"/>
    <w:rsid w:val="00E253D5"/>
    <w:rsid w:val="00E257F4"/>
    <w:rsid w:val="00E26E41"/>
    <w:rsid w:val="00E2723E"/>
    <w:rsid w:val="00E27893"/>
    <w:rsid w:val="00E27CCD"/>
    <w:rsid w:val="00E30511"/>
    <w:rsid w:val="00E308C6"/>
    <w:rsid w:val="00E30FB9"/>
    <w:rsid w:val="00E320B9"/>
    <w:rsid w:val="00E32682"/>
    <w:rsid w:val="00E32F62"/>
    <w:rsid w:val="00E33488"/>
    <w:rsid w:val="00E33618"/>
    <w:rsid w:val="00E34FD7"/>
    <w:rsid w:val="00E357FA"/>
    <w:rsid w:val="00E35AAE"/>
    <w:rsid w:val="00E367FA"/>
    <w:rsid w:val="00E36855"/>
    <w:rsid w:val="00E37455"/>
    <w:rsid w:val="00E4058D"/>
    <w:rsid w:val="00E42169"/>
    <w:rsid w:val="00E42877"/>
    <w:rsid w:val="00E4422C"/>
    <w:rsid w:val="00E4492C"/>
    <w:rsid w:val="00E461D6"/>
    <w:rsid w:val="00E50499"/>
    <w:rsid w:val="00E50F95"/>
    <w:rsid w:val="00E513C8"/>
    <w:rsid w:val="00E51513"/>
    <w:rsid w:val="00E51530"/>
    <w:rsid w:val="00E51C93"/>
    <w:rsid w:val="00E5252D"/>
    <w:rsid w:val="00E52952"/>
    <w:rsid w:val="00E53DF1"/>
    <w:rsid w:val="00E544F9"/>
    <w:rsid w:val="00E54671"/>
    <w:rsid w:val="00E5475E"/>
    <w:rsid w:val="00E548B2"/>
    <w:rsid w:val="00E54BE6"/>
    <w:rsid w:val="00E55644"/>
    <w:rsid w:val="00E55B87"/>
    <w:rsid w:val="00E57A7C"/>
    <w:rsid w:val="00E57BEC"/>
    <w:rsid w:val="00E57C33"/>
    <w:rsid w:val="00E6270C"/>
    <w:rsid w:val="00E62DED"/>
    <w:rsid w:val="00E637A6"/>
    <w:rsid w:val="00E63CDA"/>
    <w:rsid w:val="00E67879"/>
    <w:rsid w:val="00E706BF"/>
    <w:rsid w:val="00E730CF"/>
    <w:rsid w:val="00E735AF"/>
    <w:rsid w:val="00E747C4"/>
    <w:rsid w:val="00E74847"/>
    <w:rsid w:val="00E74EC2"/>
    <w:rsid w:val="00E775A1"/>
    <w:rsid w:val="00E77D81"/>
    <w:rsid w:val="00E801DB"/>
    <w:rsid w:val="00E80BE5"/>
    <w:rsid w:val="00E80DEE"/>
    <w:rsid w:val="00E813E6"/>
    <w:rsid w:val="00E8356F"/>
    <w:rsid w:val="00E85B45"/>
    <w:rsid w:val="00E90265"/>
    <w:rsid w:val="00E90933"/>
    <w:rsid w:val="00E90DC8"/>
    <w:rsid w:val="00E91D1C"/>
    <w:rsid w:val="00E92465"/>
    <w:rsid w:val="00E924E0"/>
    <w:rsid w:val="00E93A07"/>
    <w:rsid w:val="00E93B5B"/>
    <w:rsid w:val="00E93DBB"/>
    <w:rsid w:val="00E944C8"/>
    <w:rsid w:val="00E951DC"/>
    <w:rsid w:val="00E97BDA"/>
    <w:rsid w:val="00EA02A1"/>
    <w:rsid w:val="00EA04ED"/>
    <w:rsid w:val="00EA0565"/>
    <w:rsid w:val="00EA3A4A"/>
    <w:rsid w:val="00EA3CA1"/>
    <w:rsid w:val="00EA43F1"/>
    <w:rsid w:val="00EA4478"/>
    <w:rsid w:val="00EA4A8D"/>
    <w:rsid w:val="00EA4BCD"/>
    <w:rsid w:val="00EA598E"/>
    <w:rsid w:val="00EA62BB"/>
    <w:rsid w:val="00EA6772"/>
    <w:rsid w:val="00EA68D2"/>
    <w:rsid w:val="00EA6D82"/>
    <w:rsid w:val="00EA7A4B"/>
    <w:rsid w:val="00EB01CA"/>
    <w:rsid w:val="00EB0C24"/>
    <w:rsid w:val="00EB0FF9"/>
    <w:rsid w:val="00EB187C"/>
    <w:rsid w:val="00EB1F2C"/>
    <w:rsid w:val="00EB4494"/>
    <w:rsid w:val="00EB4C19"/>
    <w:rsid w:val="00EB5184"/>
    <w:rsid w:val="00EB602E"/>
    <w:rsid w:val="00EB65EC"/>
    <w:rsid w:val="00EC050E"/>
    <w:rsid w:val="00EC2337"/>
    <w:rsid w:val="00EC235A"/>
    <w:rsid w:val="00EC3194"/>
    <w:rsid w:val="00EC35C3"/>
    <w:rsid w:val="00EC3BFD"/>
    <w:rsid w:val="00EC3D33"/>
    <w:rsid w:val="00EC6B94"/>
    <w:rsid w:val="00EC746E"/>
    <w:rsid w:val="00EC7E48"/>
    <w:rsid w:val="00ED19AD"/>
    <w:rsid w:val="00ED1C52"/>
    <w:rsid w:val="00ED2004"/>
    <w:rsid w:val="00ED2B82"/>
    <w:rsid w:val="00ED35F3"/>
    <w:rsid w:val="00ED4AD6"/>
    <w:rsid w:val="00ED61B7"/>
    <w:rsid w:val="00ED655C"/>
    <w:rsid w:val="00ED7741"/>
    <w:rsid w:val="00ED7966"/>
    <w:rsid w:val="00ED7A4F"/>
    <w:rsid w:val="00EE03C7"/>
    <w:rsid w:val="00EE0DF5"/>
    <w:rsid w:val="00EE106F"/>
    <w:rsid w:val="00EE13F8"/>
    <w:rsid w:val="00EE2CAF"/>
    <w:rsid w:val="00EE40F5"/>
    <w:rsid w:val="00EE52AA"/>
    <w:rsid w:val="00EE57F4"/>
    <w:rsid w:val="00EE5A5B"/>
    <w:rsid w:val="00EE5C94"/>
    <w:rsid w:val="00EE6465"/>
    <w:rsid w:val="00EE6C00"/>
    <w:rsid w:val="00EE79BA"/>
    <w:rsid w:val="00EE7A33"/>
    <w:rsid w:val="00EF19DA"/>
    <w:rsid w:val="00EF3A5A"/>
    <w:rsid w:val="00EF404C"/>
    <w:rsid w:val="00EF5A4C"/>
    <w:rsid w:val="00EF6CCB"/>
    <w:rsid w:val="00EF7624"/>
    <w:rsid w:val="00F001DA"/>
    <w:rsid w:val="00F0066B"/>
    <w:rsid w:val="00F00EA1"/>
    <w:rsid w:val="00F00EAC"/>
    <w:rsid w:val="00F01BE0"/>
    <w:rsid w:val="00F01DBA"/>
    <w:rsid w:val="00F01F30"/>
    <w:rsid w:val="00F0321F"/>
    <w:rsid w:val="00F03745"/>
    <w:rsid w:val="00F03AD7"/>
    <w:rsid w:val="00F0454B"/>
    <w:rsid w:val="00F04C3F"/>
    <w:rsid w:val="00F04F16"/>
    <w:rsid w:val="00F0540E"/>
    <w:rsid w:val="00F06196"/>
    <w:rsid w:val="00F06E61"/>
    <w:rsid w:val="00F07A0F"/>
    <w:rsid w:val="00F07D0D"/>
    <w:rsid w:val="00F07E04"/>
    <w:rsid w:val="00F10691"/>
    <w:rsid w:val="00F10D45"/>
    <w:rsid w:val="00F10E4F"/>
    <w:rsid w:val="00F111CC"/>
    <w:rsid w:val="00F11458"/>
    <w:rsid w:val="00F12669"/>
    <w:rsid w:val="00F127F6"/>
    <w:rsid w:val="00F1388A"/>
    <w:rsid w:val="00F138E6"/>
    <w:rsid w:val="00F13DF8"/>
    <w:rsid w:val="00F14674"/>
    <w:rsid w:val="00F14C3B"/>
    <w:rsid w:val="00F153E5"/>
    <w:rsid w:val="00F15621"/>
    <w:rsid w:val="00F16F8E"/>
    <w:rsid w:val="00F17023"/>
    <w:rsid w:val="00F17604"/>
    <w:rsid w:val="00F17AAA"/>
    <w:rsid w:val="00F17E0A"/>
    <w:rsid w:val="00F2177A"/>
    <w:rsid w:val="00F21E2E"/>
    <w:rsid w:val="00F223C2"/>
    <w:rsid w:val="00F22605"/>
    <w:rsid w:val="00F22F1D"/>
    <w:rsid w:val="00F2349F"/>
    <w:rsid w:val="00F23AEE"/>
    <w:rsid w:val="00F23C8E"/>
    <w:rsid w:val="00F24553"/>
    <w:rsid w:val="00F24B61"/>
    <w:rsid w:val="00F25C1F"/>
    <w:rsid w:val="00F30086"/>
    <w:rsid w:val="00F30F3C"/>
    <w:rsid w:val="00F31507"/>
    <w:rsid w:val="00F32BB2"/>
    <w:rsid w:val="00F34CBE"/>
    <w:rsid w:val="00F360D8"/>
    <w:rsid w:val="00F400AA"/>
    <w:rsid w:val="00F40741"/>
    <w:rsid w:val="00F40974"/>
    <w:rsid w:val="00F41505"/>
    <w:rsid w:val="00F41636"/>
    <w:rsid w:val="00F417B3"/>
    <w:rsid w:val="00F41851"/>
    <w:rsid w:val="00F41F60"/>
    <w:rsid w:val="00F42C9A"/>
    <w:rsid w:val="00F43192"/>
    <w:rsid w:val="00F434D6"/>
    <w:rsid w:val="00F43D3D"/>
    <w:rsid w:val="00F44796"/>
    <w:rsid w:val="00F451CB"/>
    <w:rsid w:val="00F452E1"/>
    <w:rsid w:val="00F456E4"/>
    <w:rsid w:val="00F457F8"/>
    <w:rsid w:val="00F45CEA"/>
    <w:rsid w:val="00F46495"/>
    <w:rsid w:val="00F4776D"/>
    <w:rsid w:val="00F47B53"/>
    <w:rsid w:val="00F5019F"/>
    <w:rsid w:val="00F507EB"/>
    <w:rsid w:val="00F513E2"/>
    <w:rsid w:val="00F51556"/>
    <w:rsid w:val="00F51F00"/>
    <w:rsid w:val="00F5243B"/>
    <w:rsid w:val="00F52C4F"/>
    <w:rsid w:val="00F530D5"/>
    <w:rsid w:val="00F544E2"/>
    <w:rsid w:val="00F55EA1"/>
    <w:rsid w:val="00F562A4"/>
    <w:rsid w:val="00F56673"/>
    <w:rsid w:val="00F56699"/>
    <w:rsid w:val="00F56A52"/>
    <w:rsid w:val="00F5764F"/>
    <w:rsid w:val="00F579C8"/>
    <w:rsid w:val="00F57CFB"/>
    <w:rsid w:val="00F57F91"/>
    <w:rsid w:val="00F60F5B"/>
    <w:rsid w:val="00F6243B"/>
    <w:rsid w:val="00F62634"/>
    <w:rsid w:val="00F632A1"/>
    <w:rsid w:val="00F633A7"/>
    <w:rsid w:val="00F63ACE"/>
    <w:rsid w:val="00F64C2F"/>
    <w:rsid w:val="00F65757"/>
    <w:rsid w:val="00F66766"/>
    <w:rsid w:val="00F70783"/>
    <w:rsid w:val="00F70938"/>
    <w:rsid w:val="00F72841"/>
    <w:rsid w:val="00F73697"/>
    <w:rsid w:val="00F739B7"/>
    <w:rsid w:val="00F73A60"/>
    <w:rsid w:val="00F77703"/>
    <w:rsid w:val="00F77D2A"/>
    <w:rsid w:val="00F8052D"/>
    <w:rsid w:val="00F80EB4"/>
    <w:rsid w:val="00F81405"/>
    <w:rsid w:val="00F82829"/>
    <w:rsid w:val="00F82FA5"/>
    <w:rsid w:val="00F83E78"/>
    <w:rsid w:val="00F84BB4"/>
    <w:rsid w:val="00F84D1D"/>
    <w:rsid w:val="00F85454"/>
    <w:rsid w:val="00F859E6"/>
    <w:rsid w:val="00F87729"/>
    <w:rsid w:val="00F87882"/>
    <w:rsid w:val="00F87B57"/>
    <w:rsid w:val="00F9041A"/>
    <w:rsid w:val="00F906F2"/>
    <w:rsid w:val="00F91569"/>
    <w:rsid w:val="00F91764"/>
    <w:rsid w:val="00F92D21"/>
    <w:rsid w:val="00F92F60"/>
    <w:rsid w:val="00F946E0"/>
    <w:rsid w:val="00F948B9"/>
    <w:rsid w:val="00F95163"/>
    <w:rsid w:val="00FA0176"/>
    <w:rsid w:val="00FA08A1"/>
    <w:rsid w:val="00FA0FA1"/>
    <w:rsid w:val="00FA13A3"/>
    <w:rsid w:val="00FA24CD"/>
    <w:rsid w:val="00FA28DC"/>
    <w:rsid w:val="00FA2C03"/>
    <w:rsid w:val="00FA2EB0"/>
    <w:rsid w:val="00FA34BC"/>
    <w:rsid w:val="00FA3AE5"/>
    <w:rsid w:val="00FA3D38"/>
    <w:rsid w:val="00FA5565"/>
    <w:rsid w:val="00FA568C"/>
    <w:rsid w:val="00FA5A50"/>
    <w:rsid w:val="00FA5FD2"/>
    <w:rsid w:val="00FA75D4"/>
    <w:rsid w:val="00FA7668"/>
    <w:rsid w:val="00FB002E"/>
    <w:rsid w:val="00FB122B"/>
    <w:rsid w:val="00FB1C61"/>
    <w:rsid w:val="00FB1DFD"/>
    <w:rsid w:val="00FB2221"/>
    <w:rsid w:val="00FB263D"/>
    <w:rsid w:val="00FB2B35"/>
    <w:rsid w:val="00FB39C4"/>
    <w:rsid w:val="00FB400F"/>
    <w:rsid w:val="00FB4731"/>
    <w:rsid w:val="00FB5419"/>
    <w:rsid w:val="00FB54BD"/>
    <w:rsid w:val="00FB58DF"/>
    <w:rsid w:val="00FB699A"/>
    <w:rsid w:val="00FB7DD5"/>
    <w:rsid w:val="00FC03F7"/>
    <w:rsid w:val="00FC0B40"/>
    <w:rsid w:val="00FC0E53"/>
    <w:rsid w:val="00FC1738"/>
    <w:rsid w:val="00FC3218"/>
    <w:rsid w:val="00FC339C"/>
    <w:rsid w:val="00FC380F"/>
    <w:rsid w:val="00FC4633"/>
    <w:rsid w:val="00FC48E0"/>
    <w:rsid w:val="00FC4F37"/>
    <w:rsid w:val="00FC62F9"/>
    <w:rsid w:val="00FC707A"/>
    <w:rsid w:val="00FC7804"/>
    <w:rsid w:val="00FC7B21"/>
    <w:rsid w:val="00FC7BD3"/>
    <w:rsid w:val="00FD05EA"/>
    <w:rsid w:val="00FD0959"/>
    <w:rsid w:val="00FD165D"/>
    <w:rsid w:val="00FD2657"/>
    <w:rsid w:val="00FD2CE5"/>
    <w:rsid w:val="00FD2F28"/>
    <w:rsid w:val="00FD2FF0"/>
    <w:rsid w:val="00FD3289"/>
    <w:rsid w:val="00FD3488"/>
    <w:rsid w:val="00FD46A4"/>
    <w:rsid w:val="00FD4CDA"/>
    <w:rsid w:val="00FD5D51"/>
    <w:rsid w:val="00FD6EEB"/>
    <w:rsid w:val="00FD72F6"/>
    <w:rsid w:val="00FD7441"/>
    <w:rsid w:val="00FE123C"/>
    <w:rsid w:val="00FE2CE1"/>
    <w:rsid w:val="00FE36F4"/>
    <w:rsid w:val="00FE41F4"/>
    <w:rsid w:val="00FE4268"/>
    <w:rsid w:val="00FE4576"/>
    <w:rsid w:val="00FE468B"/>
    <w:rsid w:val="00FE4806"/>
    <w:rsid w:val="00FE555C"/>
    <w:rsid w:val="00FE6333"/>
    <w:rsid w:val="00FE6892"/>
    <w:rsid w:val="00FE792A"/>
    <w:rsid w:val="00FE7C0B"/>
    <w:rsid w:val="00FF18D1"/>
    <w:rsid w:val="00FF1B6D"/>
    <w:rsid w:val="00FF1D1C"/>
    <w:rsid w:val="00FF2226"/>
    <w:rsid w:val="00FF3285"/>
    <w:rsid w:val="00FF399F"/>
    <w:rsid w:val="00FF3A73"/>
    <w:rsid w:val="00FF458D"/>
    <w:rsid w:val="00FF4C57"/>
    <w:rsid w:val="00FF5950"/>
    <w:rsid w:val="00FF5D98"/>
    <w:rsid w:val="00FF6D38"/>
    <w:rsid w:val="00FF709E"/>
    <w:rsid w:val="00FF7260"/>
    <w:rsid w:val="00FF7320"/>
    <w:rsid w:val="00FF7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5588D"/>
  <w15:chartTrackingRefBased/>
  <w15:docId w15:val="{E0636F98-D6F9-40B3-BC5A-86F45B2C4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7B0E"/>
    <w:pPr>
      <w:widowControl w:val="0"/>
      <w:wordWrap w:val="0"/>
      <w:autoSpaceDE w:val="0"/>
      <w:autoSpaceDN w:val="0"/>
    </w:pPr>
    <w:rPr>
      <w:rFonts w:ascii="Times New Roman" w:hAnsi="Times New Roman"/>
      <w:sz w:val="24"/>
    </w:rPr>
  </w:style>
  <w:style w:type="paragraph" w:styleId="1">
    <w:name w:val="heading 1"/>
    <w:basedOn w:val="a"/>
    <w:link w:val="1Char"/>
    <w:uiPriority w:val="9"/>
    <w:qFormat/>
    <w:rsid w:val="00E544F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eastAsia="굴림" w:cs="Times New Roman"/>
      <w:b/>
      <w:bCs/>
      <w:kern w:val="36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65133"/>
    <w:rPr>
      <w:color w:val="0563C1" w:themeColor="hyperlink"/>
      <w:u w:val="single"/>
    </w:rPr>
  </w:style>
  <w:style w:type="character" w:styleId="a4">
    <w:name w:val="line number"/>
    <w:basedOn w:val="a0"/>
    <w:uiPriority w:val="99"/>
    <w:semiHidden/>
    <w:unhideWhenUsed/>
    <w:rsid w:val="00765133"/>
  </w:style>
  <w:style w:type="paragraph" w:styleId="a5">
    <w:name w:val="List Paragraph"/>
    <w:basedOn w:val="a"/>
    <w:uiPriority w:val="34"/>
    <w:qFormat/>
    <w:rsid w:val="00EE79BA"/>
    <w:pPr>
      <w:spacing w:after="200" w:line="276" w:lineRule="auto"/>
      <w:ind w:leftChars="400" w:left="800"/>
    </w:pPr>
    <w:rPr>
      <w:szCs w:val="22"/>
    </w:rPr>
  </w:style>
  <w:style w:type="paragraph" w:styleId="a6">
    <w:name w:val="header"/>
    <w:basedOn w:val="a"/>
    <w:link w:val="Char"/>
    <w:uiPriority w:val="99"/>
    <w:unhideWhenUsed/>
    <w:rsid w:val="00AD60D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AD60D1"/>
  </w:style>
  <w:style w:type="paragraph" w:styleId="a7">
    <w:name w:val="footer"/>
    <w:basedOn w:val="a"/>
    <w:link w:val="Char0"/>
    <w:uiPriority w:val="99"/>
    <w:unhideWhenUsed/>
    <w:rsid w:val="00AD60D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AD60D1"/>
  </w:style>
  <w:style w:type="paragraph" w:customStyle="1" w:styleId="EndNoteBibliographyTitle">
    <w:name w:val="EndNote Bibliography Title"/>
    <w:basedOn w:val="a"/>
    <w:link w:val="EndNoteBibliographyTitleChar"/>
    <w:rsid w:val="00B92AD6"/>
    <w:pPr>
      <w:jc w:val="center"/>
    </w:pPr>
    <w:rPr>
      <w:rFonts w:eastAsia="맑은 고딕"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92AD6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B92AD6"/>
    <w:pPr>
      <w:spacing w:line="480" w:lineRule="auto"/>
    </w:pPr>
    <w:rPr>
      <w:rFonts w:eastAsia="맑은 고딕"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B92AD6"/>
    <w:rPr>
      <w:rFonts w:ascii="Times New Roman" w:eastAsia="맑은 고딕" w:hAnsi="Times New Roman" w:cs="Times New Roman"/>
      <w:noProof/>
      <w:sz w:val="24"/>
    </w:rPr>
  </w:style>
  <w:style w:type="character" w:customStyle="1" w:styleId="10">
    <w:name w:val="확인되지 않은 멘션1"/>
    <w:basedOn w:val="a0"/>
    <w:uiPriority w:val="99"/>
    <w:semiHidden/>
    <w:unhideWhenUsed/>
    <w:rsid w:val="004B1C01"/>
    <w:rPr>
      <w:color w:val="605E5C"/>
      <w:shd w:val="clear" w:color="auto" w:fill="E1DFDD"/>
    </w:rPr>
  </w:style>
  <w:style w:type="character" w:styleId="a8">
    <w:name w:val="annotation reference"/>
    <w:basedOn w:val="a0"/>
    <w:uiPriority w:val="99"/>
    <w:semiHidden/>
    <w:unhideWhenUsed/>
    <w:rsid w:val="00447656"/>
    <w:rPr>
      <w:sz w:val="18"/>
      <w:szCs w:val="18"/>
    </w:rPr>
  </w:style>
  <w:style w:type="paragraph" w:styleId="a9">
    <w:name w:val="annotation text"/>
    <w:basedOn w:val="a"/>
    <w:link w:val="Char1"/>
    <w:uiPriority w:val="99"/>
    <w:unhideWhenUsed/>
    <w:rsid w:val="00447656"/>
    <w:pPr>
      <w:jc w:val="left"/>
    </w:pPr>
  </w:style>
  <w:style w:type="character" w:customStyle="1" w:styleId="Char1">
    <w:name w:val="메모 텍스트 Char"/>
    <w:basedOn w:val="a0"/>
    <w:link w:val="a9"/>
    <w:uiPriority w:val="99"/>
    <w:rsid w:val="00447656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447656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447656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44765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447656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0059CA"/>
    <w:pPr>
      <w:jc w:val="left"/>
    </w:pPr>
  </w:style>
  <w:style w:type="table" w:styleId="ad">
    <w:name w:val="Table Grid"/>
    <w:basedOn w:val="a1"/>
    <w:uiPriority w:val="39"/>
    <w:rsid w:val="000778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 Spacing"/>
    <w:uiPriority w:val="1"/>
    <w:qFormat/>
    <w:rsid w:val="000778E7"/>
    <w:pPr>
      <w:widowControl w:val="0"/>
      <w:wordWrap w:val="0"/>
      <w:autoSpaceDE w:val="0"/>
      <w:autoSpaceDN w:val="0"/>
    </w:pPr>
  </w:style>
  <w:style w:type="paragraph" w:styleId="af">
    <w:name w:val="Normal (Web)"/>
    <w:basedOn w:val="a"/>
    <w:uiPriority w:val="99"/>
    <w:unhideWhenUsed/>
    <w:rsid w:val="0014294D"/>
    <w:rPr>
      <w:rFonts w:cs="Times New Roman"/>
    </w:rPr>
  </w:style>
  <w:style w:type="character" w:customStyle="1" w:styleId="2">
    <w:name w:val="확인되지 않은 멘션2"/>
    <w:basedOn w:val="a0"/>
    <w:uiPriority w:val="99"/>
    <w:semiHidden/>
    <w:unhideWhenUsed/>
    <w:rsid w:val="0014294D"/>
    <w:rPr>
      <w:color w:val="605E5C"/>
      <w:shd w:val="clear" w:color="auto" w:fill="E1DFDD"/>
    </w:rPr>
  </w:style>
  <w:style w:type="paragraph" w:styleId="af0">
    <w:name w:val="footnote text"/>
    <w:basedOn w:val="a"/>
    <w:link w:val="Char4"/>
    <w:uiPriority w:val="99"/>
    <w:semiHidden/>
    <w:unhideWhenUsed/>
    <w:rsid w:val="008A181E"/>
    <w:rPr>
      <w:szCs w:val="20"/>
    </w:rPr>
  </w:style>
  <w:style w:type="character" w:customStyle="1" w:styleId="Char4">
    <w:name w:val="각주 텍스트 Char"/>
    <w:basedOn w:val="a0"/>
    <w:link w:val="af0"/>
    <w:uiPriority w:val="99"/>
    <w:semiHidden/>
    <w:rsid w:val="008A181E"/>
    <w:rPr>
      <w:szCs w:val="20"/>
    </w:rPr>
  </w:style>
  <w:style w:type="character" w:styleId="af1">
    <w:name w:val="footnote reference"/>
    <w:basedOn w:val="a0"/>
    <w:uiPriority w:val="99"/>
    <w:semiHidden/>
    <w:unhideWhenUsed/>
    <w:rsid w:val="008A181E"/>
    <w:rPr>
      <w:vertAlign w:val="superscript"/>
    </w:rPr>
  </w:style>
  <w:style w:type="character" w:styleId="af2">
    <w:name w:val="Strong"/>
    <w:basedOn w:val="a0"/>
    <w:uiPriority w:val="22"/>
    <w:qFormat/>
    <w:rsid w:val="00634C1B"/>
    <w:rPr>
      <w:b/>
      <w:bCs/>
    </w:rPr>
  </w:style>
  <w:style w:type="numbering" w:customStyle="1" w:styleId="11">
    <w:name w:val="목록 없음1"/>
    <w:next w:val="a2"/>
    <w:uiPriority w:val="99"/>
    <w:semiHidden/>
    <w:unhideWhenUsed/>
    <w:rsid w:val="003E7CF7"/>
  </w:style>
  <w:style w:type="character" w:styleId="af3">
    <w:name w:val="Placeholder Text"/>
    <w:basedOn w:val="a0"/>
    <w:uiPriority w:val="99"/>
    <w:semiHidden/>
    <w:rsid w:val="00AE7601"/>
    <w:rPr>
      <w:color w:val="808080"/>
    </w:rPr>
  </w:style>
  <w:style w:type="character" w:customStyle="1" w:styleId="3">
    <w:name w:val="확인되지 않은 멘션3"/>
    <w:basedOn w:val="a0"/>
    <w:uiPriority w:val="99"/>
    <w:semiHidden/>
    <w:unhideWhenUsed/>
    <w:rsid w:val="00CC65C7"/>
    <w:rPr>
      <w:color w:val="605E5C"/>
      <w:shd w:val="clear" w:color="auto" w:fill="E1DFDD"/>
    </w:rPr>
  </w:style>
  <w:style w:type="character" w:customStyle="1" w:styleId="1Char">
    <w:name w:val="제목 1 Char"/>
    <w:basedOn w:val="a0"/>
    <w:link w:val="1"/>
    <w:uiPriority w:val="9"/>
    <w:rsid w:val="00E544F9"/>
    <w:rPr>
      <w:rFonts w:ascii="Times New Roman" w:eastAsia="굴림" w:hAnsi="Times New Roman" w:cs="Times New Roman"/>
      <w:b/>
      <w:bCs/>
      <w:kern w:val="36"/>
      <w:sz w:val="28"/>
      <w:szCs w:val="28"/>
    </w:rPr>
  </w:style>
  <w:style w:type="table" w:customStyle="1" w:styleId="12">
    <w:name w:val="표 구분선1"/>
    <w:basedOn w:val="a1"/>
    <w:next w:val="ad"/>
    <w:uiPriority w:val="39"/>
    <w:rsid w:val="00DE4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확인되지 않은 멘션4"/>
    <w:basedOn w:val="a0"/>
    <w:uiPriority w:val="99"/>
    <w:semiHidden/>
    <w:unhideWhenUsed/>
    <w:rsid w:val="00043135"/>
    <w:rPr>
      <w:color w:val="605E5C"/>
      <w:shd w:val="clear" w:color="auto" w:fill="E1DFDD"/>
    </w:rPr>
  </w:style>
  <w:style w:type="table" w:customStyle="1" w:styleId="110">
    <w:name w:val="표 구분선11"/>
    <w:basedOn w:val="a1"/>
    <w:next w:val="ad"/>
    <w:uiPriority w:val="39"/>
    <w:rsid w:val="00364F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표 구분선2"/>
    <w:basedOn w:val="a1"/>
    <w:next w:val="ad"/>
    <w:uiPriority w:val="59"/>
    <w:rsid w:val="007F2874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30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68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0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82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611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240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7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26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5771273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8593976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7191627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67379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764303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52871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67965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93921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05574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4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4080857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122461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20902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2D71B-3953-492E-B885-279A11EB8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</Words>
  <Characters>286</Characters>
  <Application>Microsoft Office Word</Application>
  <DocSecurity>0</DocSecurity>
  <Lines>2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Jeong Yun Jang</cp:lastModifiedBy>
  <cp:revision>3</cp:revision>
  <dcterms:created xsi:type="dcterms:W3CDTF">2026-03-25T06:46:00Z</dcterms:created>
  <dcterms:modified xsi:type="dcterms:W3CDTF">2026-03-2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oo_Trace_ID">
    <vt:lpwstr>eyJub2RlMSI6eyJkc2QiOiIwMTAwMDAwMDAwMDAyODU3IiwibG9nVGltZSI6IjIwMjItMTItMjBUMDE6MTk6MDhaIiwicElEIjoiMSIsInRyYWNlSWQiOiJGQzg3RjA1OThDODBERDIzNjU0QjRGQjA0NDExNEMwMSIsInVzZXJDb2RlIjoiTTIwMDA1OCJ9LCJub2RlMiI6eyJkc2QiOiIwMTAwMDAwMDAwMDAyODU3IiwibG9nVGltZSI6IjI</vt:lpwstr>
  </property>
  <property fmtid="{D5CDD505-2E9C-101B-9397-08002B2CF9AE}" pid="3" name="GrammarlyDocumentId">
    <vt:lpwstr>ab67fbcaaf4c1b4a71e79998baa49a9a70525b3f00567a183d16bbb3ae53994d</vt:lpwstr>
  </property>
</Properties>
</file>